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0DCB8" w14:textId="77777777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  <w:r w:rsidRPr="0000458A">
        <w:rPr>
          <w:rFonts w:ascii="Arial" w:hAnsi="Arial" w:cs="Arial"/>
          <w:sz w:val="32"/>
          <w:szCs w:val="32"/>
          <w:lang w:val="en-GB"/>
        </w:rPr>
        <w:t xml:space="preserve">Nanyang Technological University </w:t>
      </w:r>
    </w:p>
    <w:p w14:paraId="0CA02D4E" w14:textId="78CD2D8B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Lab </w:t>
      </w:r>
      <w:r w:rsidR="00AE3659">
        <w:rPr>
          <w:rFonts w:ascii="Arial" w:hAnsi="Arial" w:cs="Arial"/>
          <w:b/>
          <w:sz w:val="56"/>
          <w:szCs w:val="56"/>
          <w:lang w:val="en-GB"/>
        </w:rPr>
        <w:t>2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 Deliverable</w:t>
      </w:r>
      <w:r w:rsidR="004B593A" w:rsidRPr="0000458A">
        <w:rPr>
          <w:rFonts w:ascii="Arial" w:hAnsi="Arial" w:cs="Arial"/>
          <w:b/>
          <w:sz w:val="56"/>
          <w:szCs w:val="56"/>
          <w:lang w:val="en-GB"/>
        </w:rPr>
        <w:t>s</w:t>
      </w:r>
      <w:r w:rsidRPr="0000458A">
        <w:rPr>
          <w:rFonts w:ascii="Arial" w:hAnsi="Arial" w:cs="Arial"/>
          <w:b/>
          <w:sz w:val="56"/>
          <w:szCs w:val="56"/>
          <w:lang w:val="en-GB"/>
        </w:rPr>
        <w:t>:</w:t>
      </w:r>
    </w:p>
    <w:p w14:paraId="77F6AE1F" w14:textId="77777777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>CZ2006 Software E</w:t>
      </w:r>
      <w:r w:rsidRPr="0000458A">
        <w:rPr>
          <w:rFonts w:ascii="Arial" w:hAnsi="Arial" w:cs="Arial"/>
          <w:b/>
          <w:sz w:val="56"/>
          <w:szCs w:val="56"/>
          <w:lang w:val="en-GB" w:eastAsia="zh-CN"/>
        </w:rPr>
        <w:t>ngin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eering </w:t>
      </w:r>
    </w:p>
    <w:p w14:paraId="7E16571A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4D82E295" w14:textId="14222C9E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Name: </w:t>
      </w:r>
    </w:p>
    <w:p w14:paraId="313B49C4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Shen GuangXu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675J</w:t>
      </w:r>
    </w:p>
    <w:p w14:paraId="4A89C3A9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Elaine Pak     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1405K</w:t>
      </w:r>
    </w:p>
    <w:p w14:paraId="222413F8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Choong Han Yi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140J</w:t>
      </w:r>
    </w:p>
    <w:p w14:paraId="5D1EE84F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Guo WanYao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2530E</w:t>
      </w:r>
    </w:p>
    <w:p w14:paraId="05C30907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Zhang YongZhe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921423J</w:t>
      </w:r>
    </w:p>
    <w:p w14:paraId="263DFB5B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Goh Jia Rui, Bryna</w:t>
      </w:r>
      <w:r w:rsidRPr="0000458A">
        <w:rPr>
          <w:rFonts w:ascii="Arial" w:hAnsi="Arial" w:cs="Arial"/>
          <w:sz w:val="28"/>
          <w:szCs w:val="28"/>
          <w:lang w:val="en-GB"/>
        </w:rPr>
        <w:tab/>
        <w:t>U1822465A</w:t>
      </w:r>
    </w:p>
    <w:p w14:paraId="2121435E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32E0932C" w14:textId="1479D65C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Lab Group: SS9</w:t>
      </w:r>
    </w:p>
    <w:p w14:paraId="5188042B" w14:textId="7256BF68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Team Name: AAAAAA</w:t>
      </w:r>
    </w:p>
    <w:p w14:paraId="16474EC5" w14:textId="77777777" w:rsidR="009B270F" w:rsidRPr="0000458A" w:rsidRDefault="00BD483C" w:rsidP="004B593A">
      <w:pPr>
        <w:spacing w:before="0" w:after="160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sdt>
      <w:sdtPr>
        <w:rPr>
          <w:rFonts w:ascii="Arial" w:hAnsi="Arial" w:cs="Arial"/>
          <w:b/>
          <w:lang w:val="en-GB"/>
        </w:rPr>
        <w:id w:val="-431352688"/>
        <w:docPartObj>
          <w:docPartGallery w:val="Table of Contents"/>
          <w:docPartUnique/>
        </w:docPartObj>
      </w:sdtPr>
      <w:sdtEndPr>
        <w:rPr>
          <w:b w:val="0"/>
          <w:bCs/>
          <w:sz w:val="22"/>
          <w:szCs w:val="22"/>
        </w:rPr>
      </w:sdtEndPr>
      <w:sdtContent>
        <w:p w14:paraId="220A0FB4" w14:textId="75D7CECF" w:rsidR="009B270F" w:rsidRPr="0000458A" w:rsidRDefault="009B270F" w:rsidP="00CD3334">
          <w:pPr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</w:pPr>
          <w:r w:rsidRPr="0000458A"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  <w:t>Table of Contents</w:t>
          </w:r>
        </w:p>
        <w:p w14:paraId="044FA4B8" w14:textId="71B0AA78" w:rsidR="00DF400B" w:rsidRDefault="009B270F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begin"/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instrText xml:space="preserve"> TOC \o "1-3" \h \z \u </w:instrText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separate"/>
          </w:r>
          <w:hyperlink w:anchor="_Toc33814916" w:history="1"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1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Mission Statement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16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3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7E6EC9E8" w14:textId="1DCCEBE4" w:rsidR="00DF400B" w:rsidRDefault="00DF400B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17" w:history="1">
            <w:r w:rsidRPr="00914CD3">
              <w:rPr>
                <w:rStyle w:val="Hyperlink"/>
                <w:rFonts w:cs="Arial"/>
                <w:noProof/>
                <w:lang w:val="en-GB"/>
              </w:rPr>
              <w:t>2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914CD3">
              <w:rPr>
                <w:rStyle w:val="Hyperlink"/>
                <w:rFonts w:cs="Arial"/>
                <w:noProof/>
                <w:lang w:val="en-GB"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14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4C9C8" w14:textId="13E83154" w:rsidR="00DF400B" w:rsidRDefault="00DF400B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18" w:history="1">
            <w:r w:rsidRPr="00914CD3">
              <w:rPr>
                <w:rStyle w:val="Hyperlink"/>
                <w:rFonts w:cs="Arial"/>
                <w:noProof/>
                <w:lang w:val="en-GB"/>
              </w:rPr>
              <w:t>3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914CD3">
              <w:rPr>
                <w:rStyle w:val="Hyperlink"/>
                <w:rFonts w:cs="Arial"/>
                <w:noProof/>
                <w:lang w:val="en-GB"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14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DEB47" w14:textId="39136BD8" w:rsidR="00DF400B" w:rsidRDefault="00DF400B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19" w:history="1">
            <w:r w:rsidRPr="00914CD3">
              <w:rPr>
                <w:rStyle w:val="Hyperlink"/>
                <w:rFonts w:cs="Arial"/>
                <w:noProof/>
                <w:lang w:val="en-GB"/>
              </w:rPr>
              <w:t>3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914CD3">
              <w:rPr>
                <w:rStyle w:val="Hyperlink"/>
                <w:rFonts w:cs="Arial"/>
                <w:noProof/>
                <w:lang w:val="en-GB"/>
              </w:rPr>
              <w:t>Use Cas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14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7D2BD" w14:textId="332D8CE0" w:rsidR="00DF400B" w:rsidRDefault="00DF400B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0" w:history="1">
            <w:r w:rsidRPr="00914CD3">
              <w:rPr>
                <w:rStyle w:val="Hyperlink"/>
                <w:rFonts w:cs="Arial"/>
                <w:noProof/>
                <w:lang w:val="en-GB"/>
              </w:rPr>
              <w:t>4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914CD3">
              <w:rPr>
                <w:rStyle w:val="Hyperlink"/>
                <w:rFonts w:cs="Arial"/>
                <w:noProof/>
                <w:lang w:val="en-GB"/>
              </w:rPr>
              <w:t>Use Case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1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C9598" w14:textId="10E2F07E" w:rsidR="00DF400B" w:rsidRDefault="00DF400B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1" w:history="1">
            <w:r w:rsidRPr="00914CD3">
              <w:rPr>
                <w:rStyle w:val="Hyperlink"/>
                <w:noProof/>
                <w:lang w:val="en-GB"/>
              </w:rPr>
              <w:t>4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914CD3">
              <w:rPr>
                <w:rStyle w:val="Hyperlink"/>
                <w:noProof/>
                <w:lang w:val="en-GB"/>
              </w:rPr>
              <w:t>Class Diagr</w:t>
            </w:r>
            <w:r w:rsidRPr="00914CD3">
              <w:rPr>
                <w:rStyle w:val="Hyperlink"/>
                <w:noProof/>
                <w:lang w:val="en-GB"/>
              </w:rPr>
              <w:t>a</w:t>
            </w:r>
            <w:r w:rsidRPr="00914CD3">
              <w:rPr>
                <w:rStyle w:val="Hyperlink"/>
                <w:noProof/>
                <w:lang w:val="en-GB"/>
              </w:rPr>
              <w:t>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1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3C881" w14:textId="1AEC76DC" w:rsidR="00DF400B" w:rsidRDefault="00DF400B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2" w:history="1">
            <w:r w:rsidRPr="00914CD3">
              <w:rPr>
                <w:rStyle w:val="Hyperlink"/>
                <w:noProof/>
                <w:lang w:val="en-GB"/>
              </w:rPr>
              <w:t>5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914CD3">
              <w:rPr>
                <w:rStyle w:val="Hyperlink"/>
                <w:noProof/>
                <w:lang w:val="en-GB"/>
              </w:rPr>
              <w:t>Sequence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14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FC000" w14:textId="1F708AA5" w:rsidR="00DF400B" w:rsidRDefault="00DF400B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3" w:history="1">
            <w:r w:rsidRPr="00914CD3">
              <w:rPr>
                <w:rStyle w:val="Hyperlink"/>
                <w:noProof/>
                <w:lang w:val="en-GB"/>
              </w:rPr>
              <w:t>6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914CD3">
              <w:rPr>
                <w:rStyle w:val="Hyperlink"/>
                <w:noProof/>
                <w:lang w:val="en-GB"/>
              </w:rPr>
              <w:t>Dialog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14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5903F" w14:textId="746641B0" w:rsidR="00DF400B" w:rsidRDefault="00DF400B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4" w:history="1">
            <w:r w:rsidRPr="00914CD3">
              <w:rPr>
                <w:rStyle w:val="Hyperlink"/>
                <w:rFonts w:cs="Arial"/>
                <w:noProof/>
                <w:lang w:val="en-GB"/>
              </w:rPr>
              <w:t>5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914CD3">
              <w:rPr>
                <w:rStyle w:val="Hyperlink"/>
                <w:rFonts w:cs="Arial"/>
                <w:noProof/>
                <w:lang w:val="en-GB"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14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BAF55" w14:textId="30EF5C6A" w:rsidR="00DF400B" w:rsidRDefault="00DF400B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5" w:history="1">
            <w:r w:rsidRPr="00914CD3">
              <w:rPr>
                <w:rStyle w:val="Hyperlink"/>
                <w:rFonts w:cs="Arial"/>
                <w:noProof/>
                <w:lang w:val="en-GB"/>
              </w:rPr>
              <w:t>6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914CD3">
              <w:rPr>
                <w:rStyle w:val="Hyperlink"/>
                <w:rFonts w:cs="Arial"/>
                <w:noProof/>
                <w:lang w:val="en-GB"/>
              </w:rPr>
              <w:t>UI Mock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814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9342B" w14:textId="38EA01B1" w:rsidR="009B270F" w:rsidRPr="0000458A" w:rsidRDefault="009B270F">
          <w:pPr>
            <w:rPr>
              <w:rFonts w:ascii="Arial" w:hAnsi="Arial" w:cs="Arial"/>
              <w:lang w:val="en-GB"/>
            </w:rPr>
          </w:pPr>
          <w:r w:rsidRPr="00E27B26">
            <w:rPr>
              <w:rFonts w:ascii="Arial" w:hAnsi="Arial" w:cs="Arial"/>
              <w:b/>
              <w:bCs/>
              <w:sz w:val="22"/>
              <w:szCs w:val="22"/>
              <w:lang w:val="en-GB"/>
            </w:rPr>
            <w:fldChar w:fldCharType="end"/>
          </w:r>
        </w:p>
      </w:sdtContent>
    </w:sdt>
    <w:p w14:paraId="53DACC3B" w14:textId="1A462B7E" w:rsidR="009B270F" w:rsidRPr="0000458A" w:rsidRDefault="009B270F">
      <w:pPr>
        <w:spacing w:before="0" w:after="160" w:line="259" w:lineRule="auto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p w14:paraId="06E423F5" w14:textId="2F39CFF4" w:rsidR="00543A8F" w:rsidRPr="0000458A" w:rsidRDefault="00543A8F" w:rsidP="00CD3334">
      <w:pPr>
        <w:pStyle w:val="Heading1"/>
        <w:rPr>
          <w:rFonts w:cs="Arial"/>
          <w:lang w:val="en-GB"/>
        </w:rPr>
      </w:pPr>
      <w:bookmarkStart w:id="0" w:name="_Toc33814916"/>
      <w:r w:rsidRPr="0000458A">
        <w:rPr>
          <w:rFonts w:cs="Arial"/>
          <w:lang w:val="en-GB"/>
        </w:rPr>
        <w:lastRenderedPageBreak/>
        <w:t>Mission Statement</w:t>
      </w:r>
      <w:bookmarkEnd w:id="0"/>
    </w:p>
    <w:p w14:paraId="57EB8BCC" w14:textId="087AB5E6" w:rsidR="00CD3334" w:rsidRPr="0000458A" w:rsidRDefault="006C2819" w:rsidP="00CD3334">
      <w:pPr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AAAAA team will create a mobile application making Singapore’s parks and greenery convenient to explore. </w:t>
      </w:r>
      <w:r w:rsidR="00B061CB" w:rsidRPr="0000458A">
        <w:rPr>
          <w:rFonts w:ascii="Arial" w:hAnsi="Arial" w:cs="Arial"/>
          <w:sz w:val="22"/>
          <w:szCs w:val="22"/>
          <w:lang w:val="en-GB"/>
        </w:rPr>
        <w:t>The team considers t</w:t>
      </w:r>
      <w:r w:rsidRPr="0000458A">
        <w:rPr>
          <w:rFonts w:ascii="Arial" w:hAnsi="Arial" w:cs="Arial"/>
          <w:sz w:val="22"/>
          <w:szCs w:val="22"/>
          <w:lang w:val="en-GB"/>
        </w:rPr>
        <w:t>his project complete when all stated requirements have been satisfied. This project supports the NParks objective to promote green recreation as a lifestyle.</w:t>
      </w:r>
    </w:p>
    <w:p w14:paraId="6A14C142" w14:textId="60A72285" w:rsidR="00110FF9" w:rsidRPr="0000458A" w:rsidRDefault="00110FF9" w:rsidP="00CD3334">
      <w:pPr>
        <w:pStyle w:val="Heading1"/>
        <w:rPr>
          <w:rFonts w:cs="Arial"/>
          <w:lang w:val="en-GB"/>
        </w:rPr>
      </w:pPr>
      <w:bookmarkStart w:id="1" w:name="_Toc33814917"/>
      <w:r w:rsidRPr="0000458A">
        <w:rPr>
          <w:rFonts w:cs="Arial"/>
          <w:lang w:val="en-GB"/>
        </w:rPr>
        <w:t>Functional Requirements</w:t>
      </w:r>
      <w:bookmarkEnd w:id="1"/>
    </w:p>
    <w:p w14:paraId="4BFBA8E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run on the Android Operating System</w:t>
      </w:r>
    </w:p>
    <w:p w14:paraId="702D87CF" w14:textId="06F0B161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be able to display the following information within 5km of the user’s position to the user</w:t>
      </w:r>
      <w:r w:rsidR="00901F60">
        <w:rPr>
          <w:rFonts w:ascii="Arial" w:hAnsi="Arial" w:cs="Arial"/>
          <w:sz w:val="22"/>
          <w:szCs w:val="22"/>
          <w:lang w:val="en-GB"/>
        </w:rPr>
        <w:t xml:space="preserve"> in a map</w:t>
      </w:r>
    </w:p>
    <w:p w14:paraId="2FCD2972" w14:textId="1E31FD66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s</w:t>
      </w:r>
    </w:p>
    <w:p w14:paraId="6602034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connector loops</w:t>
      </w:r>
    </w:p>
    <w:p w14:paraId="27D72791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facilities</w:t>
      </w:r>
    </w:p>
    <w:p w14:paraId="6427E11C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acks</w:t>
      </w:r>
    </w:p>
    <w:p w14:paraId="710DA217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ar Parks</w:t>
      </w:r>
    </w:p>
    <w:p w14:paraId="1FBEB870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uildings</w:t>
      </w:r>
    </w:p>
    <w:p w14:paraId="2B88E362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BQ Pits</w:t>
      </w:r>
    </w:p>
    <w:p w14:paraId="59CF29F9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Activity Areas</w:t>
      </w:r>
    </w:p>
    <w:p w14:paraId="70251D7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trees</w:t>
      </w:r>
    </w:p>
    <w:p w14:paraId="4EDA2BB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ee conservation area</w:t>
      </w:r>
    </w:p>
    <w:p w14:paraId="23B061D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Skyrise greenery</w:t>
      </w:r>
    </w:p>
    <w:p w14:paraId="47ADAD5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Roads</w:t>
      </w:r>
    </w:p>
    <w:p w14:paraId="7F0505A7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ommunity Gardens</w:t>
      </w:r>
    </w:p>
    <w:p w14:paraId="1199B23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SI</w:t>
      </w:r>
    </w:p>
    <w:p w14:paraId="1AB059BD" w14:textId="46E5E7DC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Dengue Infection </w:t>
      </w:r>
    </w:p>
    <w:p w14:paraId="54B8E18E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Weather</w:t>
      </w:r>
    </w:p>
    <w:p w14:paraId="7D5B152E" w14:textId="3EB22EC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filter out information types</w:t>
      </w:r>
    </w:p>
    <w:p w14:paraId="2A4872F5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instead select a location on the map</w:t>
      </w:r>
    </w:p>
    <w:p w14:paraId="386EF48D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display the above information within 5km of the location</w:t>
      </w:r>
    </w:p>
    <w:p w14:paraId="13A88D02" w14:textId="76E53310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user to instead display </w:t>
      </w:r>
      <w:r w:rsidR="00323004" w:rsidRPr="0000458A">
        <w:rPr>
          <w:rFonts w:ascii="Arial" w:hAnsi="Arial" w:cs="Arial"/>
          <w:sz w:val="22"/>
          <w:szCs w:val="22"/>
          <w:lang w:val="en-GB"/>
        </w:rPr>
        <w:t>all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 above information in a list format</w:t>
      </w:r>
    </w:p>
    <w:p w14:paraId="443639A7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receive notifications based on their current location</w:t>
      </w:r>
    </w:p>
    <w:p w14:paraId="6F4E90C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notifications must be on nearby Objects of Interest</w:t>
      </w:r>
    </w:p>
    <w:p w14:paraId="3415560C" w14:textId="5F203B71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notifications must be on </w:t>
      </w:r>
      <w:r w:rsidR="00D1103C">
        <w:rPr>
          <w:rFonts w:ascii="Arial" w:hAnsi="Arial" w:cs="Arial"/>
          <w:sz w:val="22"/>
          <w:szCs w:val="22"/>
          <w:lang w:val="en-GB"/>
        </w:rPr>
        <w:t>nearby information</w:t>
      </w:r>
    </w:p>
    <w:p w14:paraId="3192DAE9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log in</w:t>
      </w:r>
    </w:p>
    <w:p w14:paraId="69E4DA3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the profile for each Object of Interest on the Map</w:t>
      </w:r>
    </w:p>
    <w:p w14:paraId="0B95157A" w14:textId="7D77BBF5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upload photos of Objects of Interest</w:t>
      </w:r>
    </w:p>
    <w:p w14:paraId="7165AF73" w14:textId="17B85FAA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ir own photos</w:t>
      </w:r>
    </w:p>
    <w:p w14:paraId="6508CF9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photos the Object of Interest</w:t>
      </w:r>
    </w:p>
    <w:p w14:paraId="1E1043E6" w14:textId="3269987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‘like’ photos</w:t>
      </w:r>
    </w:p>
    <w:p w14:paraId="71098DF1" w14:textId="6279A7B9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administrators to amend Objects of Interest</w:t>
      </w:r>
    </w:p>
    <w:p w14:paraId="16974A05" w14:textId="1AEB43B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add and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Objects of Interest</w:t>
      </w:r>
    </w:p>
    <w:p w14:paraId="44FF51D8" w14:textId="612613A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photos</w:t>
      </w:r>
    </w:p>
    <w:p w14:paraId="11F3B5DF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lastRenderedPageBreak/>
        <w:t>The application must recommend trails based on inputs as follows</w:t>
      </w:r>
    </w:p>
    <w:p w14:paraId="4D94DCC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ype of activity (hiking/cycling/running/skating/jogging)</w:t>
      </w:r>
    </w:p>
    <w:p w14:paraId="62E714B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Distance Covered</w:t>
      </w:r>
    </w:p>
    <w:p w14:paraId="3BA31F57" w14:textId="2907761E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</w:p>
    <w:p w14:paraId="1E4B2A01" w14:textId="4E234476" w:rsidR="004E49F5" w:rsidRPr="0000458A" w:rsidRDefault="004E49F5" w:rsidP="00CD3334">
      <w:pPr>
        <w:pStyle w:val="Heading1"/>
        <w:rPr>
          <w:rFonts w:cs="Arial"/>
          <w:lang w:val="en-GB"/>
        </w:rPr>
      </w:pPr>
      <w:bookmarkStart w:id="2" w:name="_Toc33814918"/>
      <w:r w:rsidRPr="0000458A">
        <w:rPr>
          <w:rFonts w:cs="Arial"/>
          <w:lang w:val="en-GB"/>
        </w:rPr>
        <w:t>Non-functional Requirements</w:t>
      </w:r>
      <w:bookmarkEnd w:id="2"/>
    </w:p>
    <w:p w14:paraId="7415A71C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Usability:</w:t>
      </w:r>
    </w:p>
    <w:p w14:paraId="7DB8DBDF" w14:textId="0C2D325A" w:rsidR="004E49F5" w:rsidRPr="0000458A" w:rsidRDefault="00B42B6B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display h</w:t>
      </w:r>
      <w:r w:rsidR="004E49F5"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lp messages in the local language according to the user’s locale (English, Chinese)</w:t>
      </w:r>
    </w:p>
    <w:p w14:paraId="37D80036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very page must have a help button that explains the functions of every button on the page</w:t>
      </w:r>
    </w:p>
    <w:p w14:paraId="748CD761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80% of users must be able to view facilities within 5km in 10 seconds of opening the application’s home page</w:t>
      </w:r>
    </w:p>
    <w:p w14:paraId="6E5490EF" w14:textId="0E5340AA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All pages must have a settings button</w:t>
      </w:r>
    </w:p>
    <w:p w14:paraId="2AE47660" w14:textId="77777777" w:rsidR="00914E37" w:rsidRPr="0000458A" w:rsidRDefault="00914E37" w:rsidP="00914E37">
      <w:p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3D491410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Reliability:</w:t>
      </w:r>
    </w:p>
    <w:p w14:paraId="379391BD" w14:textId="77777777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not crash for up to 2 hours of continuous usage</w:t>
      </w:r>
    </w:p>
    <w:p w14:paraId="5927F970" w14:textId="005583EE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not drain more than 10% of battery after 2 hours of continuous usage</w:t>
      </w:r>
    </w:p>
    <w:p w14:paraId="6D992BFB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28392469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Performance: </w:t>
      </w:r>
    </w:p>
    <w:p w14:paraId="33369D19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spond within 0.5s after the user taps on the screen</w:t>
      </w:r>
    </w:p>
    <w:p w14:paraId="5135907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boot up from user tapping on the app icon on the phone home screen within 5 seconds.</w:t>
      </w:r>
    </w:p>
    <w:p w14:paraId="0EF3EA8B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show a visualized location on the map.</w:t>
      </w:r>
    </w:p>
    <w:p w14:paraId="3E798AA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turn the estimated travelling time within 5 seconds.</w:t>
      </w:r>
    </w:p>
    <w:p w14:paraId="57C8C5F7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4C5F6F65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Supportability:</w:t>
      </w:r>
    </w:p>
    <w:p w14:paraId="0441474B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support both KML and JSON datasets</w:t>
      </w:r>
    </w:p>
    <w:p w14:paraId="5758B44E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allow the user to transfer their data across multiple devices via logging in</w:t>
      </w:r>
    </w:p>
    <w:p w14:paraId="738CBEDA" w14:textId="7982B2D1" w:rsidR="004E49F5" w:rsidRPr="0000458A" w:rsidRDefault="004E49F5" w:rsidP="004B593A">
      <w:pPr>
        <w:rPr>
          <w:rFonts w:ascii="Arial" w:hAnsi="Arial" w:cs="Arial"/>
          <w:sz w:val="32"/>
          <w:szCs w:val="32"/>
          <w:lang w:val="en-GB"/>
        </w:rPr>
      </w:pPr>
    </w:p>
    <w:p w14:paraId="2613056C" w14:textId="5853FD18" w:rsidR="004E49F5" w:rsidRPr="0000458A" w:rsidRDefault="004E49F5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3" w:name="_Toc33814919"/>
      <w:r w:rsidRPr="0000458A">
        <w:rPr>
          <w:rFonts w:cs="Arial"/>
          <w:lang w:val="en-GB"/>
        </w:rPr>
        <w:lastRenderedPageBreak/>
        <w:t>Use Case Model</w:t>
      </w:r>
      <w:bookmarkEnd w:id="3"/>
    </w:p>
    <w:p w14:paraId="4AC4B45D" w14:textId="55C037BF" w:rsidR="004E49F5" w:rsidRPr="0000458A" w:rsidRDefault="00E80579" w:rsidP="004B593A">
      <w:pPr>
        <w:rPr>
          <w:rFonts w:ascii="Arial" w:hAnsi="Arial" w:cs="Arial"/>
          <w:sz w:val="32"/>
          <w:szCs w:val="32"/>
          <w:lang w:val="en-GB"/>
        </w:rPr>
      </w:pPr>
      <w:r w:rsidRPr="00E80579">
        <w:rPr>
          <w:noProof/>
        </w:rPr>
        <w:drawing>
          <wp:inline distT="0" distB="0" distL="0" distR="0" wp14:anchorId="4A277E6A" wp14:editId="23FFF23C">
            <wp:extent cx="5274310" cy="4787265"/>
            <wp:effectExtent l="0" t="0" r="254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419BB" w14:textId="36DA8421" w:rsidR="00B3619F" w:rsidRPr="000F3FD5" w:rsidRDefault="00CC30D0" w:rsidP="00B3619F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4" w:name="_Toc33814920"/>
      <w:r>
        <w:rPr>
          <w:rFonts w:cs="Arial"/>
          <w:lang w:val="en-GB"/>
        </w:rPr>
        <w:t>Use Case Descriptions</w:t>
      </w:r>
      <w:bookmarkEnd w:id="4"/>
    </w:p>
    <w:tbl>
      <w:tblPr>
        <w:tblW w:w="83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57"/>
      </w:tblGrid>
      <w:tr w:rsidR="00B3619F" w:rsidRPr="00A47EE3" w14:paraId="49C0F7D8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CD72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6DF4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 Current Location</w:t>
            </w:r>
          </w:p>
        </w:tc>
      </w:tr>
      <w:tr w:rsidR="00B3619F" w:rsidRPr="00A47EE3" w14:paraId="24607D0B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8507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47E5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2B375771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9DED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7DC9E" w14:textId="03205883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0FF8E892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24CD1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99B5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7D5FE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ED09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57A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00050D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4DA1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F6E8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47609F79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2B18F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A48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B3619F" w:rsidRPr="00A47EE3" w14:paraId="321E8D7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2C1B7" w14:textId="2211694A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E84BE" w14:textId="056C20BA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GPS to get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151718C9" w14:textId="1B75833E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network to plac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o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</w:tc>
      </w:tr>
      <w:tr w:rsidR="00B3619F" w:rsidRPr="00A47EE3" w14:paraId="557E20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6F6A2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09937" w14:textId="06389959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has not granted app permission to use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GPS</w:t>
            </w:r>
          </w:p>
          <w:p w14:paraId="4B92B031" w14:textId="77777777" w:rsidR="00B3619F" w:rsidRPr="00A47EE3" w:rsidRDefault="00B3619F" w:rsidP="00FD3871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alogue appears requesting for GPS access</w:t>
            </w:r>
          </w:p>
        </w:tc>
      </w:tr>
      <w:tr w:rsidR="00B3619F" w:rsidRPr="00A47EE3" w14:paraId="3421BFC0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A3E4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EC4D4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0E8E2D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5EE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04F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22D492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1097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5387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7D63E3B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736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6916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5B973C6" w14:textId="77777777" w:rsidTr="00B3619F">
        <w:trPr>
          <w:trHeight w:val="42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3ED7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B117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73164B6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6DF8D6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4E67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933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Nearby Information</w:t>
            </w:r>
          </w:p>
        </w:tc>
      </w:tr>
      <w:tr w:rsidR="00EC1039" w:rsidRPr="00A47EE3" w14:paraId="764FF8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6BDA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5A7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4957C8A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F6BA0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BA7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nearby information based on user’s current location</w:t>
            </w:r>
          </w:p>
        </w:tc>
      </w:tr>
      <w:tr w:rsidR="00EC1039" w:rsidRPr="00A47EE3" w14:paraId="0BFA4B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9677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0DEF" w14:textId="445FAB2C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EC1039" w:rsidRPr="00A47EE3" w14:paraId="16918B9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24CB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60D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3E57DB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5F8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4A7AD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0F0002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23EB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C31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736E6BD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E98B6" w14:textId="53CC73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54719" w14:textId="37FA505D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715560C5" w14:textId="5A550E94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</w:tc>
      </w:tr>
      <w:tr w:rsidR="00EC1039" w:rsidRPr="00A47EE3" w14:paraId="7B27BC4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BDDC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E766C5" w14:textId="6A0D00A4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filter</w:t>
            </w:r>
            <w:r w:rsidR="009858F7" w:rsidRPr="00A47EE3">
              <w:rPr>
                <w:rFonts w:ascii="Arial" w:hAnsi="Arial" w:cs="Arial"/>
                <w:sz w:val="22"/>
                <w:szCs w:val="22"/>
                <w:lang w:val="en-SG"/>
              </w:rPr>
              <w:t>s out information</w:t>
            </w:r>
          </w:p>
          <w:p w14:paraId="7F5E60D0" w14:textId="541C93F2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62B5162E" w14:textId="1703694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that location</w:t>
            </w:r>
          </w:p>
          <w:p w14:paraId="5820BE0C" w14:textId="339A48C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that location</w:t>
            </w:r>
          </w:p>
        </w:tc>
      </w:tr>
      <w:tr w:rsidR="00EC1039" w:rsidRPr="00A47EE3" w14:paraId="539EAC1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FF665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C567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6E2981C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B39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4554E" w14:textId="27B50F15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2ED518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587F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DD72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51CEBE4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1FAE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A2276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4D3B031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6D9F4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C41A8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BF34759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245714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51D0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7DE4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Map</w:t>
            </w:r>
          </w:p>
        </w:tc>
      </w:tr>
      <w:tr w:rsidR="00EC1039" w:rsidRPr="00A47EE3" w14:paraId="72D52D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1F75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C271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068A5D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4EFE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540F9" w14:textId="4D7997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isplay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map</w:t>
            </w:r>
          </w:p>
        </w:tc>
      </w:tr>
      <w:tr w:rsidR="00EC1039" w:rsidRPr="00A47EE3" w14:paraId="08B22BC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8D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4259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nearby information available</w:t>
            </w:r>
          </w:p>
        </w:tc>
      </w:tr>
      <w:tr w:rsidR="00EC1039" w:rsidRPr="00A47EE3" w14:paraId="43A3629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748B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C736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767CE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9716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13C2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1A09F2A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4E93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2F2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4C8D78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DAE88" w14:textId="6F8EC431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EC103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D590B" w14:textId="09DF63B7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map of Singapore from Google Maps API</w:t>
            </w:r>
          </w:p>
          <w:p w14:paraId="4F1DD955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information as icons on the map</w:t>
            </w:r>
          </w:p>
          <w:p w14:paraId="47275FA8" w14:textId="76DD668B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Objects of Interest as icons on the map</w:t>
            </w:r>
          </w:p>
        </w:tc>
      </w:tr>
      <w:tr w:rsidR="00EC1039" w:rsidRPr="00A47EE3" w14:paraId="0B7599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E5FF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A58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a route selected</w:t>
            </w:r>
          </w:p>
          <w:p w14:paraId="7BB2D581" w14:textId="26B3DE21" w:rsidR="00EC1039" w:rsidRPr="00A47EE3" w:rsidRDefault="00EC1039" w:rsidP="00FD3871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route on top of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  <w:p w14:paraId="16B5BA6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requests application to display information in a list format</w:t>
            </w:r>
          </w:p>
          <w:p w14:paraId="54BD346C" w14:textId="77777777" w:rsidR="00EC1039" w:rsidRPr="00A47EE3" w:rsidRDefault="00EC1039" w:rsidP="00FD3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witches to list view</w:t>
            </w:r>
          </w:p>
          <w:p w14:paraId="7990EAB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on Object of Interest icon</w:t>
            </w:r>
          </w:p>
          <w:p w14:paraId="478AA795" w14:textId="71B33882" w:rsidR="00EC1039" w:rsidRPr="00A47EE3" w:rsidRDefault="005D3A6F" w:rsidP="00FD3871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show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object of interest’s profile</w:t>
            </w:r>
          </w:p>
          <w:p w14:paraId="2D4BE542" w14:textId="21EE062B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53A6DE8E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information within 5km of that location</w:t>
            </w:r>
          </w:p>
          <w:p w14:paraId="43B4D5A9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Objects of Interest within 5km of a that location</w:t>
            </w:r>
          </w:p>
        </w:tc>
      </w:tr>
      <w:tr w:rsidR="00EC1039" w:rsidRPr="00A47EE3" w14:paraId="6AA7D1C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631A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CCF4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127183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849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AAF3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376707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D7B5B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EEF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B2DDBC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667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89E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1B7DD6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5E33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9D6F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69B243C" w14:textId="77777777" w:rsidR="00B3619F" w:rsidRPr="00A47EE3" w:rsidRDefault="00B3619F" w:rsidP="00B3619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B3619F" w:rsidRPr="00A47EE3" w14:paraId="454925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C9D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E7D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Notifications</w:t>
            </w:r>
          </w:p>
        </w:tc>
      </w:tr>
      <w:tr w:rsidR="00B3619F" w:rsidRPr="00A47EE3" w14:paraId="673250D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846D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3063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46298A4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3E81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BF66C" w14:textId="436F581E" w:rsidR="00B3619F" w:rsidRPr="00A47EE3" w:rsidRDefault="009B46AB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h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ifications to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B3619F" w:rsidRPr="00A47EE3" w14:paraId="628DC0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B18D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E5CA46" w14:textId="21944F1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1AFB94A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1D1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C02F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DCC8E6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398D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B9B2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181EDF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FA75C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45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B3619F" w:rsidRPr="00A47EE3" w14:paraId="4CBA851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2DA83" w14:textId="2B9B4A2B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5D884" w14:textId="5333C1E1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082FFC6D" w14:textId="6F53D72C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  <w:p w14:paraId="33F3851D" w14:textId="253861DF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ushes a notification to phone if information or Object of Interest is present within 5km of a user’s position</w:t>
            </w:r>
          </w:p>
          <w:p w14:paraId="2046871F" w14:textId="10769404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the notification to the notification tab</w:t>
            </w:r>
          </w:p>
        </w:tc>
      </w:tr>
      <w:tr w:rsidR="00B3619F" w:rsidRPr="00A47EE3" w14:paraId="402B40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041C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8769C" w14:textId="0D2CA574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chosen not to display notifications</w:t>
            </w:r>
          </w:p>
        </w:tc>
      </w:tr>
      <w:tr w:rsidR="00B3619F" w:rsidRPr="00A47EE3" w14:paraId="6999C45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7264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444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B0F2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D95E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C41B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71804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1123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5BBC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EE5AA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4275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55FB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79EF7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1755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FFB0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0B98D88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272B2" w:rsidRPr="00A47EE3" w14:paraId="5F86D8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2717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76D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List</w:t>
            </w:r>
          </w:p>
        </w:tc>
      </w:tr>
      <w:tr w:rsidR="005272B2" w:rsidRPr="00A47EE3" w14:paraId="428AC9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FF1A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5D7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272B2" w:rsidRPr="00A47EE3" w14:paraId="4B1A8E4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F576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82830" w14:textId="56A01004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earby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 in a list format</w:t>
            </w:r>
          </w:p>
        </w:tc>
      </w:tr>
      <w:tr w:rsidR="005272B2" w:rsidRPr="00A47EE3" w14:paraId="6B4D96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45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8E3F2" w14:textId="573F40A0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Information and Objects of Interest 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in Map</w:t>
            </w:r>
          </w:p>
        </w:tc>
      </w:tr>
      <w:tr w:rsidR="005272B2" w:rsidRPr="00A47EE3" w14:paraId="7A89CFD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FBEF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CEF0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753C25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6E96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427B3" w14:textId="6A4A9FCC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5272B2" w:rsidRPr="00A47EE3" w14:paraId="3054710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4367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95090" w14:textId="75FB38BA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5272B2" w:rsidRPr="00A47EE3" w14:paraId="05A6AF0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16679" w14:textId="673C34C0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5C56E0" w14:textId="2F546320" w:rsidR="000A5FEE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toggle to display in list format</w:t>
            </w:r>
          </w:p>
          <w:p w14:paraId="4FD3A67B" w14:textId="61785D3F" w:rsidR="005272B2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reviously visible on the map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, sorted by category</w:t>
            </w:r>
          </w:p>
        </w:tc>
      </w:tr>
      <w:tr w:rsidR="005272B2" w:rsidRPr="00A47EE3" w14:paraId="26F34E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955A0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CEC5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46840D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835C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32D7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9D9939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13C24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00697" w14:textId="6E9EC226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63DE3D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EEAC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2C57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0F5049D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9681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BE5E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2FA915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E16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577F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4A036A1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432AC0" w:rsidRPr="00A47EE3" w14:paraId="23806A5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C745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76E5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Filter Info</w:t>
            </w:r>
          </w:p>
        </w:tc>
      </w:tr>
      <w:tr w:rsidR="00432AC0" w:rsidRPr="00A47EE3" w14:paraId="6D13F16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AEE2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6E43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432AC0" w:rsidRPr="00A47EE3" w14:paraId="51EFCD9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2123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23249" w14:textId="0BC031B5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which types of Information and Objects of Interest they wish to see</w:t>
            </w:r>
          </w:p>
        </w:tc>
      </w:tr>
      <w:tr w:rsidR="00432AC0" w:rsidRPr="00A47EE3" w14:paraId="78ED60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021F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392A4" w14:textId="0ED04AA9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m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ap has Displayed Information</w:t>
            </w:r>
          </w:p>
        </w:tc>
      </w:tr>
      <w:tr w:rsidR="00432AC0" w:rsidRPr="00A47EE3" w14:paraId="4BE4EB9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CBC5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237D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B92221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F4B2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24F8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432AC0" w:rsidRPr="00A47EE3" w14:paraId="4E5DE7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2DF1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45BAE" w14:textId="6E0F8BF7" w:rsidR="000A5FEE" w:rsidRPr="00A47EE3" w:rsidRDefault="008C2E3D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432AC0" w:rsidRPr="00A47EE3" w14:paraId="27A0F8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962DE" w14:textId="795BC646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28BC1" w14:textId="2B3D7CC0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Set Filters” in the left menu</w:t>
            </w:r>
          </w:p>
          <w:p w14:paraId="4248524A" w14:textId="005E6C2C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 categories that they want to see on the map/list</w:t>
            </w:r>
          </w:p>
          <w:p w14:paraId="6B89BF4A" w14:textId="62CE03C7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saves user’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ilters when they press back to return the map/list view</w:t>
            </w:r>
          </w:p>
          <w:p w14:paraId="1E7C74FE" w14:textId="4D602DC2" w:rsidR="000A5FEE" w:rsidRPr="00A47EE3" w:rsidRDefault="00432AC0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dates Map</w:t>
            </w:r>
          </w:p>
        </w:tc>
      </w:tr>
      <w:tr w:rsidR="00432AC0" w:rsidRPr="00A47EE3" w14:paraId="3765EFC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B657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FEA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5FBDCC9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C351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7E0CC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76DC67E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EBEE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F96E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C1968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B79F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2B9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16D4FD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7E7F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AA91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265D9A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D53B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235F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6188867" w14:textId="77777777" w:rsidR="007D7CBF" w:rsidRPr="00A47EE3" w:rsidRDefault="007D7CBF" w:rsidP="007D7CB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D3847" w:rsidRPr="00A47EE3" w14:paraId="65E05F1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5CCF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592DF" w14:textId="08B0386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ing OI’s profile</w:t>
            </w:r>
          </w:p>
        </w:tc>
      </w:tr>
      <w:tr w:rsidR="005D3847" w:rsidRPr="00A47EE3" w14:paraId="30E06DD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6D71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75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D3847" w:rsidRPr="00A47EE3" w14:paraId="310A377A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38476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D8027" w14:textId="2F6DFD30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OI’s profile if he taps his finger onto the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’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con</w:t>
            </w:r>
          </w:p>
        </w:tc>
      </w:tr>
      <w:tr w:rsidR="005D3847" w:rsidRPr="00A47EE3" w14:paraId="02DAA49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F1EF4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37C77" w14:textId="1D22CEA1" w:rsidR="007D7CBF" w:rsidRPr="00A47EE3" w:rsidRDefault="00B90DAB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 visible on Map</w:t>
            </w:r>
          </w:p>
        </w:tc>
      </w:tr>
      <w:tr w:rsidR="005D3847" w:rsidRPr="00A47EE3" w14:paraId="71010D1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91A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7A0C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BC0AC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615BF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2F152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CD7BBD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C89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112C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0E4B40" w14:textId="77777777" w:rsidTr="00294697">
        <w:trPr>
          <w:trHeight w:val="265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F1C7A" w14:textId="3435AF10" w:rsidR="007D7CBF" w:rsidRPr="00A47EE3" w:rsidRDefault="005D3A6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7D7CB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42C4B" w14:textId="2803DA9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s the OI Icon on the Map</w:t>
            </w:r>
          </w:p>
          <w:p w14:paraId="5C240705" w14:textId="7EAF698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 includes: Name of the OI,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the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Hashtag assigned, Date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Create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Location</w:t>
            </w:r>
          </w:p>
          <w:p w14:paraId="01EE5A63" w14:textId="126E2722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first few photos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 the OI’s profile</w:t>
            </w:r>
          </w:p>
        </w:tc>
      </w:tr>
      <w:tr w:rsidR="005D3847" w:rsidRPr="00A47EE3" w14:paraId="06CB4C21" w14:textId="77777777" w:rsidTr="00294697">
        <w:trPr>
          <w:trHeight w:val="13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9B470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FCC3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E25541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44D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0A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0202B9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D5A8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7DF6A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D6BC7EE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914D5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10F1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2DEA3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DD9C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FF9618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89052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E1A9D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FD77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66AB2EC" w14:textId="77777777" w:rsidR="00947499" w:rsidRPr="00A47EE3" w:rsidRDefault="00947499" w:rsidP="0094749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830BA0" w:rsidRPr="00A47EE3" w14:paraId="54163F7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26B53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2F0F" w14:textId="4E16530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pload Photos</w:t>
            </w:r>
          </w:p>
        </w:tc>
      </w:tr>
      <w:tr w:rsidR="00830BA0" w:rsidRPr="00A47EE3" w14:paraId="0F364C9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5FBF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0EC4F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830BA0" w:rsidRPr="00A47EE3" w14:paraId="17C9B3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632E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B71CE" w14:textId="0A8B332C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uploads photos about the OI</w:t>
            </w:r>
          </w:p>
        </w:tc>
      </w:tr>
      <w:tr w:rsidR="00830BA0" w:rsidRPr="00A47EE3" w14:paraId="6B7DFFE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80E2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B824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entered OI’s profile</w:t>
            </w:r>
          </w:p>
          <w:p w14:paraId="4014729E" w14:textId="750888EF" w:rsidR="00611925" w:rsidRPr="00A47EE3" w:rsidRDefault="00611925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</w:t>
            </w:r>
            <w:r w:rsidR="00901BFB" w:rsidRPr="00A47EE3">
              <w:rPr>
                <w:rFonts w:ascii="Arial" w:hAnsi="Arial" w:cs="Arial"/>
                <w:sz w:val="22"/>
                <w:szCs w:val="22"/>
                <w:lang w:val="en-SG"/>
              </w:rPr>
              <w:t>is logged-in</w:t>
            </w:r>
          </w:p>
        </w:tc>
      </w:tr>
      <w:tr w:rsidR="00830BA0" w:rsidRPr="00A47EE3" w14:paraId="0BD4C14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FE97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D117D" w14:textId="3C0EA61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38F6F43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7849A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6F08C" w14:textId="24775223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830BA0" w:rsidRPr="00A47EE3" w14:paraId="5CA03E9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3B52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96479" w14:textId="1A648311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830BA0" w:rsidRPr="00A47EE3" w14:paraId="00A69E3A" w14:textId="77777777" w:rsidTr="00294697">
        <w:trPr>
          <w:trHeight w:val="26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CF488" w14:textId="64D8FD09" w:rsidR="00947499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94749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F0960" w14:textId="360F69AD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res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pload button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n the OI’s profile page</w:t>
            </w:r>
          </w:p>
          <w:p w14:paraId="663F2CE6" w14:textId="481952DF" w:rsidR="009B46AB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pen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camera</w:t>
            </w:r>
          </w:p>
          <w:p w14:paraId="55278862" w14:textId="02D26167" w:rsidR="00947499" w:rsidRPr="00A47EE3" w:rsidRDefault="00947499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ke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68A7EFA4" w14:textId="7E123759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heck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f the photo size is less than 5MB</w:t>
            </w:r>
          </w:p>
          <w:p w14:paraId="0DA150D4" w14:textId="5DB0EFB5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loads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hoto</w:t>
            </w:r>
          </w:p>
        </w:tc>
      </w:tr>
      <w:tr w:rsidR="00830BA0" w:rsidRPr="00A47EE3" w14:paraId="51548BF4" w14:textId="77777777" w:rsidTr="00294697">
        <w:trPr>
          <w:trHeight w:val="381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0B5F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DC672" w14:textId="0F40D53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chooses to tak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hoto from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 the phone’s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lbum instead</w:t>
            </w:r>
          </w:p>
          <w:p w14:paraId="6A85135D" w14:textId="5088659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chooses a photo that is larger than 5MB</w:t>
            </w:r>
          </w:p>
          <w:p w14:paraId="4C924094" w14:textId="77777777" w:rsidR="00830BA0" w:rsidRPr="00A47EE3" w:rsidRDefault="00830BA0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blocks upload</w:t>
            </w:r>
          </w:p>
          <w:p w14:paraId="3DF3BE5F" w14:textId="03C0BDFD" w:rsidR="00947499" w:rsidRPr="00A47EE3" w:rsidRDefault="005D3A6F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o cancel or take another photo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   </w:t>
            </w:r>
          </w:p>
          <w:p w14:paraId="4ADB122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086C3FF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A006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E7DC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255693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FC10D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D80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649410EA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3748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9FBF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9F21B4B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9C73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3B636" w14:textId="0DFBFD5F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768370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DF8BE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C6B7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5F1AADC2" w14:textId="77777777" w:rsidR="00042801" w:rsidRPr="00A47EE3" w:rsidRDefault="00042801" w:rsidP="0004280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801" w:rsidRPr="00A47EE3" w14:paraId="76450B34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D7B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AFD51" w14:textId="6D521F8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 Photo</w:t>
            </w:r>
          </w:p>
        </w:tc>
      </w:tr>
      <w:tr w:rsidR="00042801" w:rsidRPr="00A47EE3" w14:paraId="4C2A4522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78D2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E89D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801" w:rsidRPr="00A47EE3" w14:paraId="3A4CD3B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B0F4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50BA7" w14:textId="5CA7E31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s a photo in the OI’s profile</w:t>
            </w:r>
          </w:p>
        </w:tc>
      </w:tr>
      <w:tr w:rsidR="00042801" w:rsidRPr="00A47EE3" w14:paraId="77A000E5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4043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2131D" w14:textId="270106D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C255E55" w14:textId="7C143BF5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 has one or more photos in its profile</w:t>
            </w:r>
          </w:p>
          <w:p w14:paraId="52A3F94E" w14:textId="0B8D3D0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659D740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F500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BEA3C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5DA69E8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7880D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290B6" w14:textId="65DECB73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801" w:rsidRPr="00A47EE3" w14:paraId="66851B65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DCB4F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D7D19" w14:textId="494055AF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801" w:rsidRPr="00A47EE3" w14:paraId="7B1B2E07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8E083" w14:textId="324EA92D" w:rsidR="00042801" w:rsidRPr="00A47EE3" w:rsidRDefault="005D3A6F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80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8D38F" w14:textId="77777777" w:rsidR="00042801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photo in OI’s profile</w:t>
            </w:r>
          </w:p>
          <w:p w14:paraId="356B940B" w14:textId="2B36642D" w:rsidR="00AF03E7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expand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to to full screen</w:t>
            </w:r>
          </w:p>
        </w:tc>
      </w:tr>
      <w:tr w:rsidR="00042801" w:rsidRPr="00A47EE3" w14:paraId="03B07A3F" w14:textId="77777777" w:rsidTr="00294697">
        <w:trPr>
          <w:trHeight w:val="22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1C00C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D2F291" w14:textId="4298327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0644F8A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E870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DC2BE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60164439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2C08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FFF6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498C36F0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419D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F625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255FF00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469C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AFA44" w14:textId="63D45CE9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196B971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7F08A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3E09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4C44354" w14:textId="77777777" w:rsidR="004B0151" w:rsidRPr="00A47EE3" w:rsidRDefault="004B0151" w:rsidP="004B015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611925" w:rsidRPr="00A47EE3" w14:paraId="18DF44A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7C302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E1073C" w14:textId="628BF6FB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own photo (User)</w:t>
            </w:r>
          </w:p>
        </w:tc>
      </w:tr>
      <w:tr w:rsidR="00611925" w:rsidRPr="00A47EE3" w14:paraId="1B3F7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5590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5CFBE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11925" w:rsidRPr="00A47EE3" w14:paraId="76FFF65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08654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E45FE" w14:textId="07682BDC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removes photos which they have uploaded previously</w:t>
            </w:r>
          </w:p>
        </w:tc>
      </w:tr>
      <w:tr w:rsidR="00611925" w:rsidRPr="00A47EE3" w14:paraId="27347D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9617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EAE01" w14:textId="77777777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391CDF9" w14:textId="77777777" w:rsidR="004102D4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uploaded one or more photos to OI’s profile before</w:t>
            </w:r>
          </w:p>
          <w:p w14:paraId="1B3DA6CB" w14:textId="755EED9C" w:rsidR="00A0418E" w:rsidRPr="00A47EE3" w:rsidRDefault="00A0418E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logged-in</w:t>
            </w:r>
          </w:p>
        </w:tc>
      </w:tr>
      <w:tr w:rsidR="00611925" w:rsidRPr="00A47EE3" w14:paraId="1BCF04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FF88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CC2EF" w14:textId="580F48A5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6265AC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016C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6CF25" w14:textId="7D75AE91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11925" w:rsidRPr="00A47EE3" w14:paraId="71C4CB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C716D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84C53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611925" w:rsidRPr="00A47EE3" w14:paraId="6042C3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D4181" w14:textId="49AB20C1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3204F" w14:textId="1CD32B13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cross notation on the top right corner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f photos user has uploaded</w:t>
            </w:r>
          </w:p>
          <w:p w14:paraId="53BB3C02" w14:textId="7DFA6981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</w:t>
            </w:r>
          </w:p>
          <w:p w14:paraId="4D41C9BA" w14:textId="1083F262" w:rsidR="004102D4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onfirmation window</w:t>
            </w:r>
          </w:p>
          <w:p w14:paraId="1050466E" w14:textId="30F65C37" w:rsidR="00611925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taps ‘yes’ choice i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367CD7C" w14:textId="48E7A606" w:rsidR="004B0151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remove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to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from OI’s profile</w:t>
            </w:r>
          </w:p>
        </w:tc>
      </w:tr>
      <w:tr w:rsidR="00611925" w:rsidRPr="00A47EE3" w14:paraId="70AC97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4081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E5C69" w14:textId="2F90BEAE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taps ‘no’ choice i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E2586AE" w14:textId="6AAFD8D4" w:rsidR="00611925" w:rsidRPr="00A47EE3" w:rsidRDefault="00611925" w:rsidP="00FD387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turns to OI’s profile without removing photo</w:t>
            </w:r>
          </w:p>
        </w:tc>
      </w:tr>
      <w:tr w:rsidR="00611925" w:rsidRPr="00A47EE3" w14:paraId="394D61A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69916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BB00B" w14:textId="1E3142AF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3A1A64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8EED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02C90" w14:textId="62D7EE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31CF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CB5A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240CE" w14:textId="51C16FAE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EC3EA2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AB97F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B024C" w14:textId="03B0E924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95B54D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BFF5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F8699" w14:textId="351407A3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85F58AF" w14:textId="77777777" w:rsidR="00BB0421" w:rsidRPr="00A47EE3" w:rsidRDefault="00BB0421" w:rsidP="00BB042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E6F97" w:rsidRPr="00A47EE3" w14:paraId="42A69B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A17B4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C1DF8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e New OI (Admin)</w:t>
            </w:r>
          </w:p>
        </w:tc>
      </w:tr>
      <w:tr w:rsidR="00AE6F97" w:rsidRPr="00A47EE3" w14:paraId="0D9D6F8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3D92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F61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E6F97" w:rsidRPr="00A47EE3" w14:paraId="73CC91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BA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0DF1E" w14:textId="30D23FD5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creat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>new Object of Interest (OI)</w:t>
            </w:r>
          </w:p>
        </w:tc>
      </w:tr>
      <w:tr w:rsidR="00AE6F97" w:rsidRPr="00A47EE3" w14:paraId="6E888A0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DD64C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A3104" w14:textId="2D7B0609" w:rsidR="00AE6F97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Map View</w:t>
            </w:r>
          </w:p>
          <w:p w14:paraId="4FEFF478" w14:textId="7A7133A0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An O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bject of Interest 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o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 exist at that specific location</w:t>
            </w:r>
          </w:p>
          <w:p w14:paraId="6A12CE7D" w14:textId="0A9457CB" w:rsidR="00AE6F97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AE6F97" w:rsidRPr="00A47EE3" w14:paraId="43E8F70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4B2C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0343" w14:textId="2568429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277AD85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ACC7F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3FA01" w14:textId="27BE1F56" w:rsidR="00BB0421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E6F97" w:rsidRPr="00A47EE3" w14:paraId="4F19A7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A9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DE6B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AE6F97" w:rsidRPr="00A47EE3" w14:paraId="218957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1D369" w14:textId="3E116F92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882D79" w14:textId="40428A38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“Add” button</w:t>
            </w:r>
          </w:p>
          <w:p w14:paraId="63455BFD" w14:textId="63D67124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dro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pin at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ic location on the map</w:t>
            </w:r>
          </w:p>
          <w:p w14:paraId="547F9004" w14:textId="233C3B72" w:rsidR="00AE6F97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select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Hashtag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unique nam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or the OI</w:t>
            </w:r>
          </w:p>
          <w:p w14:paraId="09DCFCBC" w14:textId="2D00A351" w:rsidR="00AE6F97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in date created and location</w:t>
            </w:r>
          </w:p>
          <w:p w14:paraId="7646F12F" w14:textId="0C862056" w:rsidR="00AE6F97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dmin confirm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ion of OI</w:t>
            </w:r>
          </w:p>
          <w:p w14:paraId="117A728D" w14:textId="7D5BC358" w:rsidR="00BB0421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reat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profile</w:t>
            </w:r>
          </w:p>
        </w:tc>
      </w:tr>
      <w:tr w:rsidR="00AE6F97" w:rsidRPr="00A47EE3" w14:paraId="7659A8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0408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CC621" w14:textId="728C931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5162D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A29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82DE9" w14:textId="4C8E33D4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784B9D9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47495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945E8" w14:textId="15F3FF1A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438FC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9683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F24CD" w14:textId="06672C6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A3AE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EE3A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0B09A" w14:textId="3F1E28FB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8B957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0BF0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3023A" w14:textId="0316F15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DA25ACC" w14:textId="77777777" w:rsidR="00AD743F" w:rsidRPr="00A47EE3" w:rsidRDefault="00AD743F" w:rsidP="00AD743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C46021" w:rsidRPr="00A47EE3" w14:paraId="36573B7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2419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C0778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lete Object of Interest (OI)</w:t>
            </w:r>
          </w:p>
        </w:tc>
      </w:tr>
      <w:tr w:rsidR="00C46021" w:rsidRPr="00A47EE3" w14:paraId="190E898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30077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C44F7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C46021" w:rsidRPr="00A47EE3" w14:paraId="27A09DC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FCD8C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3D6035" w14:textId="004C8E37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existing Object of Interest (OI)</w:t>
            </w:r>
          </w:p>
        </w:tc>
      </w:tr>
      <w:tr w:rsidR="00C46021" w:rsidRPr="00A47EE3" w14:paraId="7BB38EF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0E069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06A84" w14:textId="3FB68D95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033DFA2F" w14:textId="70C6CD84" w:rsidR="00CB13B8" w:rsidRPr="00A47EE3" w:rsidRDefault="00CB13B8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C46021" w:rsidRPr="00A47EE3" w14:paraId="08041A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0E59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58BE2" w14:textId="33872885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53E390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55E7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704C1" w14:textId="3DBEFC29" w:rsidR="00AD743F" w:rsidRPr="00A47EE3" w:rsidRDefault="00C46021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C46021" w:rsidRPr="00A47EE3" w14:paraId="06F866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F98D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83AEA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4A38FAC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F14139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2B351" w14:textId="0975C924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E7C87" w14:textId="23C06043" w:rsidR="00AD743F" w:rsidRPr="00A47EE3" w:rsidRDefault="00AD743F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OI’s profile.</w:t>
            </w:r>
          </w:p>
          <w:p w14:paraId="771C2B82" w14:textId="593EAABC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confirmation dialogue</w:t>
            </w:r>
          </w:p>
          <w:p w14:paraId="71036B8B" w14:textId="77777777" w:rsidR="00C46021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0EBE2167" w14:textId="39C90CF8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</w:p>
        </w:tc>
      </w:tr>
      <w:tr w:rsidR="00C46021" w:rsidRPr="00A47EE3" w14:paraId="635861D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0FB13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CD29B" w14:textId="73654291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3621C4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D8324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CCB5B" w14:textId="4A78A5C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6CA9E1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3AEC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5D49A" w14:textId="63D2F4C0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6B1107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099A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27074" w14:textId="265D06B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A0B824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1AED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E94B4" w14:textId="06ECB06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4B68EF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0A852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607CF" w14:textId="09A03096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1468CDFD" w14:textId="77777777" w:rsidR="00B95789" w:rsidRPr="00A47EE3" w:rsidRDefault="00B95789" w:rsidP="00B9578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135CD" w:rsidRPr="00A47EE3" w14:paraId="178611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32CA5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45F3A" w14:textId="5C0F7483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Photos (Admin)</w:t>
            </w:r>
          </w:p>
        </w:tc>
      </w:tr>
      <w:tr w:rsidR="00A135CD" w:rsidRPr="00A47EE3" w14:paraId="6651D25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C1D0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2959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135CD" w:rsidRPr="00A47EE3" w14:paraId="276EBA0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E4F0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BBFEE" w14:textId="31111AED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removes photos that belong to an existing Object of Interest (OI)</w:t>
            </w:r>
          </w:p>
        </w:tc>
      </w:tr>
      <w:tr w:rsidR="00A135CD" w:rsidRPr="00A47EE3" w14:paraId="1592FCB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414C1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2B60" w14:textId="3674F8C2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53B26A42" w14:textId="1528DE26" w:rsidR="00A135CD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  <w:p w14:paraId="3875ADA2" w14:textId="40D58E9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1EDEC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4C7C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1D179" w14:textId="5BDF0210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24040B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A05F7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38E20" w14:textId="7CAF022A" w:rsidR="00B95789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135CD" w:rsidRPr="00A47EE3" w14:paraId="210C9F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FF4CD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40CA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7DD64B1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4A7FE7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6B1B2" w14:textId="77B1FE73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EB850" w14:textId="05DC4D77" w:rsidR="00B95789" w:rsidRPr="00A47EE3" w:rsidRDefault="00B95789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photo to </w:t>
            </w:r>
            <w:r w:rsidR="005D3A6F" w:rsidRPr="00A47EE3">
              <w:rPr>
                <w:rFonts w:ascii="Arial" w:hAnsi="Arial" w:cs="Arial"/>
                <w:sz w:val="22"/>
                <w:szCs w:val="22"/>
                <w:lang w:val="en-SG"/>
              </w:rPr>
              <w:t>remov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t</w:t>
            </w:r>
          </w:p>
          <w:p w14:paraId="55E1C66E" w14:textId="53EC0FE5" w:rsidR="00B95789" w:rsidRPr="00A47EE3" w:rsidRDefault="005D3A6F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indow</w:t>
            </w:r>
          </w:p>
          <w:p w14:paraId="0119D9A6" w14:textId="59ECF5C3" w:rsidR="00A135CD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51863D0E" w14:textId="1D31EFFB" w:rsidR="00B95789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25E12CC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1ED5C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7845B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D6CD9" w14:textId="7BBB3A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514C968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A95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D3524" w14:textId="05EA7925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0752F06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844F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B665E" w14:textId="0F3635B8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6E3D214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E72FF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E5B9B" w14:textId="2DB78CF1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EB5A6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25DB6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1DC85" w14:textId="75A6BCC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8B26A7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3AC64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2EBA" w14:textId="18A45C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27113386" w14:textId="77777777" w:rsidR="003F0956" w:rsidRPr="00A47EE3" w:rsidRDefault="003F0956" w:rsidP="003F0956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5"/>
        <w:gridCol w:w="6211"/>
      </w:tblGrid>
      <w:tr w:rsidR="006868B9" w:rsidRPr="00A47EE3" w14:paraId="62C94DCB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26E53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F4D67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 route</w:t>
            </w:r>
          </w:p>
        </w:tc>
      </w:tr>
      <w:tr w:rsidR="006868B9" w:rsidRPr="00A47EE3" w14:paraId="57F0D475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66F1E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1B45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868B9" w:rsidRPr="00A47EE3" w14:paraId="3FAB4E6F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137EB2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0459B" w14:textId="2133CC04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select a path if they want a route recommendation within the app.</w:t>
            </w:r>
          </w:p>
        </w:tc>
      </w:tr>
      <w:tr w:rsidR="006868B9" w:rsidRPr="00A47EE3" w14:paraId="25AA18DA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CCD5F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F5AD2" w14:textId="222AA646" w:rsidR="00251BBB" w:rsidRPr="00A47EE3" w:rsidRDefault="001F5AFD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7C8F6F34" w14:textId="3370AAC6" w:rsidR="00654136" w:rsidRPr="00A47EE3" w:rsidRDefault="0065413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6F330DC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8198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7D13E" w14:textId="0A0ADCFA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51AF06C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3F4A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DFD4A" w14:textId="41D6F24F" w:rsidR="003F0956" w:rsidRPr="00A47EE3" w:rsidRDefault="00E24147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868B9" w:rsidRPr="00A47EE3" w14:paraId="7D29A54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658D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B28D1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6868B9" w:rsidRPr="00A47EE3" w14:paraId="2D21B3D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B770D6" w14:textId="3C63FE9F" w:rsidR="003F0956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3F0956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642B5" w14:textId="08D115D3" w:rsidR="00251BBB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Hiking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/Jogging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ctivity</w:t>
            </w:r>
          </w:p>
          <w:p w14:paraId="09465649" w14:textId="0081F516" w:rsidR="009E5510" w:rsidRPr="00A47EE3" w:rsidRDefault="009E5510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confirmation button</w:t>
            </w:r>
          </w:p>
          <w:p w14:paraId="433A3B1E" w14:textId="7F758803" w:rsidR="006868B9" w:rsidRPr="00A47EE3" w:rsidRDefault="005D3A6F" w:rsidP="006868B9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868B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alculates routes within 500m of the distance users have specified, with the starting point being the user’s location</w:t>
            </w:r>
          </w:p>
          <w:p w14:paraId="68B5CCB6" w14:textId="40E1A55E" w:rsidR="003F0956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7F6EE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17341F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t least three recommended routes</w:t>
            </w:r>
            <w:r w:rsidR="00D15ECD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sing available information on Park Tracks</w:t>
            </w:r>
          </w:p>
          <w:p w14:paraId="746A4D3B" w14:textId="157CC694" w:rsidR="000F0FD4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F0FD4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the 3 recommended routes on the map</w:t>
            </w:r>
          </w:p>
        </w:tc>
      </w:tr>
      <w:tr w:rsidR="006868B9" w:rsidRPr="00A47EE3" w14:paraId="38FCC2D0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E00A0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DF695" w14:textId="5BFCA74E" w:rsidR="00251BBB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ycling/Skating activity</w:t>
            </w:r>
          </w:p>
          <w:p w14:paraId="468B80F8" w14:textId="73A7B40C" w:rsidR="003F0956" w:rsidRPr="00A47EE3" w:rsidRDefault="005D3A6F" w:rsidP="00251BBB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 at least three recommended routes using available information on Park Connectors</w:t>
            </w:r>
          </w:p>
          <w:p w14:paraId="4A9C8F83" w14:textId="0BED9AFA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  <w:p w14:paraId="2B6ABDB6" w14:textId="1F953C72" w:rsidR="009E5510" w:rsidRPr="00A47EE3" w:rsidRDefault="005D3A6F" w:rsidP="009E5510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The a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nerates at least three recommended routes of average distance using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highest number of Objects of Interest crossed</w:t>
            </w:r>
          </w:p>
        </w:tc>
      </w:tr>
      <w:tr w:rsidR="006868B9" w:rsidRPr="00A47EE3" w14:paraId="5048D7A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A86C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0EE0B" w14:textId="72FAEF22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4D5B12B4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57889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33FE7" w14:textId="1BAAEB4E" w:rsidR="00251BBB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  <w:p w14:paraId="5DE8F710" w14:textId="5BAA9378" w:rsidR="003F0956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6868B9" w:rsidRPr="00A47EE3" w14:paraId="7B1C29F2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960D4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46BE6" w14:textId="39E844D3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6E8316C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22F7D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52423" w14:textId="5BCD387A" w:rsidR="003F0956" w:rsidRPr="00A47EE3" w:rsidRDefault="003F0956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9E5510" w:rsidRPr="00A47EE3" w14:paraId="42F2476D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CECDA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7415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C5F5015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70D" w:rsidRPr="00A47EE3" w14:paraId="0799D6F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5482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D9E9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</w:tc>
      </w:tr>
      <w:tr w:rsidR="0004270D" w:rsidRPr="00A47EE3" w14:paraId="30EB109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A97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FA35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70D" w:rsidRPr="00A47EE3" w14:paraId="259FF9E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8104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44537" w14:textId="4203B9B3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choose the type of tracks that recommended by the system</w:t>
            </w:r>
          </w:p>
        </w:tc>
      </w:tr>
      <w:tr w:rsidR="0004270D" w:rsidRPr="00A47EE3" w14:paraId="1EABF8C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362E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6B435" w14:textId="1DE98359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04270D" w:rsidRPr="00A47EE3" w14:paraId="0DFDC4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737B2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85BFC" w14:textId="2C4753A2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169AF19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77A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DB30E" w14:textId="4741D309" w:rsidR="0004270D" w:rsidRPr="00A47EE3" w:rsidRDefault="00E24147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06B57EB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3B92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1D7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5B0C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B5239" w14:textId="2707F9CF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E5ECD" w14:textId="3659DFD2" w:rsidR="0004270D" w:rsidRPr="00A47EE3" w:rsidRDefault="0004270D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fault 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>a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“hiking/jogging” activity</w:t>
            </w:r>
          </w:p>
          <w:p w14:paraId="677DB640" w14:textId="6408E02E" w:rsidR="0004270D" w:rsidRPr="00A47EE3" w:rsidRDefault="00D24FEA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onfirms choice</w:t>
            </w:r>
          </w:p>
        </w:tc>
      </w:tr>
      <w:tr w:rsidR="0004270D" w:rsidRPr="00A47EE3" w14:paraId="4DECF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CBC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503BC" w14:textId="0FF77C38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D24FEA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cycling/skating” tab</w:t>
            </w:r>
          </w:p>
        </w:tc>
      </w:tr>
      <w:tr w:rsidR="0004270D" w:rsidRPr="00A47EE3" w14:paraId="44CD76F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AF58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9ED3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662548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AFAB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1AE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7B4ED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8450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D377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020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0FCB5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87DE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6C33C2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E7EB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0D2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FFE75D8" w14:textId="77777777" w:rsidR="00FF7061" w:rsidRPr="00A47EE3" w:rsidRDefault="00FF7061" w:rsidP="00FF706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FF7061" w:rsidRPr="00A47EE3" w14:paraId="765294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20C24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879B9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FF7061" w:rsidRPr="00A47EE3" w14:paraId="734DAA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2626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6C2D8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FF7061" w:rsidRPr="00A47EE3" w14:paraId="2803AA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BFF7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31905" w14:textId="58C84DB1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</w:t>
            </w:r>
            <w:r w:rsidR="00B16DFF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distance of the routes they would like the application to generate</w:t>
            </w:r>
          </w:p>
        </w:tc>
      </w:tr>
      <w:tr w:rsidR="00FF7061" w:rsidRPr="00A47EE3" w14:paraId="1DC5A9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21BD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1F6CB" w14:textId="59A3ACEA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FF7061" w:rsidRPr="00A47EE3" w14:paraId="3DEA4E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D388F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FA6AE" w14:textId="6491E68C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772A42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5329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BCF2" w14:textId="3907DD94" w:rsidR="00FF7061" w:rsidRPr="00A47EE3" w:rsidRDefault="00F7654E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FF7061" w:rsidRPr="00A47EE3" w14:paraId="3BE649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FE6D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67FE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FF7061" w:rsidRPr="00A47EE3" w14:paraId="3D2DD5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6C82D" w14:textId="4BDF58ED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FF706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81BC3" w14:textId="2639A56A" w:rsidR="00FF7061" w:rsidRPr="00A47EE3" w:rsidRDefault="005D3A6F" w:rsidP="00DB49FA">
            <w:pPr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he distance for the application to generate routes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rom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drop-down menu</w:t>
            </w:r>
          </w:p>
        </w:tc>
      </w:tr>
      <w:tr w:rsidR="00FF7061" w:rsidRPr="00A47EE3" w14:paraId="5D6BA1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51D7B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E4CF8" w14:textId="61DFCB08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</w:tc>
      </w:tr>
      <w:tr w:rsidR="00FF7061" w:rsidRPr="00A47EE3" w14:paraId="135E9823" w14:textId="77777777" w:rsidTr="00294697">
        <w:trPr>
          <w:trHeight w:val="40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6265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37FE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5264D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F3AA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ACF0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8C17FC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7432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88CE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06D1D3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3003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ED5C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44F79D8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5ED7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2DF92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AE6B474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83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91"/>
      </w:tblGrid>
      <w:tr w:rsidR="0004270D" w:rsidRPr="00A47EE3" w14:paraId="32E78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5804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7489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Route</w:t>
            </w:r>
          </w:p>
        </w:tc>
      </w:tr>
      <w:tr w:rsidR="0004270D" w:rsidRPr="00A47EE3" w14:paraId="100DA2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CAA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53AC80" w14:textId="014E070E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04270D" w:rsidRPr="00A47EE3" w14:paraId="7E2E7A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2DBC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750AA" w14:textId="10CE5471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generated routes o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map for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o choose</w:t>
            </w:r>
          </w:p>
        </w:tc>
      </w:tr>
      <w:tr w:rsidR="0004270D" w:rsidRPr="00A47EE3" w14:paraId="2B7372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E0F74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3CC5A" w14:textId="40267CA4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have confirmed route generation</w:t>
            </w:r>
          </w:p>
        </w:tc>
      </w:tr>
      <w:tr w:rsidR="0004270D" w:rsidRPr="00A47EE3" w14:paraId="2356EF4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64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F8DFD" w14:textId="1F886E7B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CEDC6D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5BAB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riority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84B4F" w14:textId="3D9FA33D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11D97B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279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9E7A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D31E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2FCE3" w14:textId="47E4A9DC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6E362" w14:textId="2D95FA85" w:rsidR="0004270D" w:rsidRPr="00A47EE3" w:rsidRDefault="008C5890" w:rsidP="00D43D2B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</w:t>
            </w:r>
            <w:r w:rsidR="00D43D2B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generated routes</w:t>
            </w:r>
          </w:p>
          <w:p w14:paraId="0020F6A8" w14:textId="1E7D54B3" w:rsidR="0004270D" w:rsidRPr="00A47EE3" w:rsidRDefault="005D3A6F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a specific route</w:t>
            </w:r>
          </w:p>
          <w:p w14:paraId="0CCE2E26" w14:textId="27A026D6" w:rsidR="00D43D2B" w:rsidRPr="00A47EE3" w:rsidRDefault="00D43D2B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ermanently overlays route on Map View</w:t>
            </w:r>
          </w:p>
        </w:tc>
      </w:tr>
      <w:tr w:rsidR="0004270D" w:rsidRPr="00A47EE3" w14:paraId="23DDA1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0083C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C0B6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D74B4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F9E1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FC426" w14:textId="362A5801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EA724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5418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E726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AE882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55EF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A30A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D08FB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6011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3960E" w14:textId="117EEBC4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0E12F5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670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0F0C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265F72E" w14:textId="650DCA1D" w:rsidR="000F3FD5" w:rsidRDefault="000F3FD5" w:rsidP="00CC30D0">
      <w:pPr>
        <w:rPr>
          <w:lang w:val="en-GB"/>
        </w:rPr>
      </w:pPr>
    </w:p>
    <w:p w14:paraId="47D74358" w14:textId="4C124439" w:rsidR="000F3FD5" w:rsidRDefault="000F3FD5" w:rsidP="0017726A">
      <w:pPr>
        <w:pStyle w:val="Heading1"/>
        <w:rPr>
          <w:lang w:val="en-GB"/>
        </w:rPr>
      </w:pPr>
      <w:bookmarkStart w:id="5" w:name="_Toc33814921"/>
      <w:r>
        <w:rPr>
          <w:lang w:val="en-GB"/>
        </w:rPr>
        <w:lastRenderedPageBreak/>
        <w:t>Class Diagram</w:t>
      </w:r>
      <w:bookmarkEnd w:id="5"/>
    </w:p>
    <w:p w14:paraId="73D029DA" w14:textId="5E49C120" w:rsidR="0017726A" w:rsidRPr="0017726A" w:rsidRDefault="00DF400B" w:rsidP="0017726A">
      <w:pPr>
        <w:rPr>
          <w:lang w:val="en-GB"/>
        </w:rPr>
      </w:pPr>
      <w:r w:rsidRPr="00DF400B">
        <w:rPr>
          <w:lang w:val="en-GB"/>
        </w:rPr>
        <w:drawing>
          <wp:inline distT="0" distB="0" distL="0" distR="0" wp14:anchorId="4E82E0BC" wp14:editId="77B224B4">
            <wp:extent cx="5274310" cy="3364371"/>
            <wp:effectExtent l="0" t="0" r="2540" b="762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r="8461" b="16150"/>
                    <a:stretch/>
                  </pic:blipFill>
                  <pic:spPr bwMode="auto">
                    <a:xfrm>
                      <a:off x="0" y="0"/>
                      <a:ext cx="5279089" cy="3367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6" w:name="_GoBack"/>
      <w:bookmarkEnd w:id="6"/>
    </w:p>
    <w:p w14:paraId="4B84E2B9" w14:textId="044D29E9" w:rsidR="000F3FD5" w:rsidRDefault="000F3FD5" w:rsidP="000F3FD5">
      <w:pPr>
        <w:pStyle w:val="Heading1"/>
        <w:rPr>
          <w:lang w:val="en-GB"/>
        </w:rPr>
      </w:pPr>
      <w:bookmarkStart w:id="7" w:name="_Toc33814922"/>
      <w:r>
        <w:rPr>
          <w:lang w:val="en-GB"/>
        </w:rPr>
        <w:t>Sequence Diagrams</w:t>
      </w:r>
      <w:bookmarkEnd w:id="7"/>
    </w:p>
    <w:p w14:paraId="1F4D72B7" w14:textId="6484C7E5" w:rsidR="00B10596" w:rsidRDefault="00B10596" w:rsidP="00B10596">
      <w:pPr>
        <w:rPr>
          <w:lang w:val="en-GB"/>
        </w:rPr>
      </w:pPr>
      <w:r w:rsidRPr="00B10596">
        <w:rPr>
          <w:lang w:val="en-GB"/>
        </w:rPr>
        <w:drawing>
          <wp:inline distT="0" distB="0" distL="0" distR="0" wp14:anchorId="429AF992" wp14:editId="32A44F59">
            <wp:extent cx="5274310" cy="4232910"/>
            <wp:effectExtent l="0" t="0" r="254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58FBB" w14:textId="2EBF00F9" w:rsidR="00B10596" w:rsidRDefault="00B10596" w:rsidP="00B10596">
      <w:pPr>
        <w:rPr>
          <w:lang w:val="en-GB"/>
        </w:rPr>
      </w:pPr>
      <w:r w:rsidRPr="00B10596">
        <w:rPr>
          <w:lang w:val="en-GB"/>
        </w:rPr>
        <w:lastRenderedPageBreak/>
        <w:drawing>
          <wp:inline distT="0" distB="0" distL="0" distR="0" wp14:anchorId="30043368" wp14:editId="1B7691AB">
            <wp:extent cx="5274310" cy="2421890"/>
            <wp:effectExtent l="0" t="0" r="254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1E9B" w14:textId="52937AA0" w:rsidR="00B10596" w:rsidRPr="00B10596" w:rsidRDefault="00B10596" w:rsidP="00B10596">
      <w:pPr>
        <w:rPr>
          <w:lang w:val="en-GB"/>
        </w:rPr>
      </w:pPr>
      <w:r w:rsidRPr="00B10596">
        <w:rPr>
          <w:lang w:val="en-GB"/>
        </w:rPr>
        <w:drawing>
          <wp:inline distT="0" distB="0" distL="0" distR="0" wp14:anchorId="78DE17E4" wp14:editId="6E0373BD">
            <wp:extent cx="5274310" cy="2846070"/>
            <wp:effectExtent l="0" t="0" r="254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lang w:val="en-GB"/>
        </w:rPr>
        <w:drawing>
          <wp:inline distT="0" distB="0" distL="0" distR="0" wp14:anchorId="68911286" wp14:editId="020D8F41">
            <wp:extent cx="5274310" cy="2487930"/>
            <wp:effectExtent l="0" t="0" r="2540" b="762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lang w:val="en-GB"/>
        </w:rPr>
        <w:lastRenderedPageBreak/>
        <w:drawing>
          <wp:inline distT="0" distB="0" distL="0" distR="0" wp14:anchorId="21510B6F" wp14:editId="5FC024BB">
            <wp:extent cx="5274310" cy="2324735"/>
            <wp:effectExtent l="0" t="0" r="2540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lang w:val="en-GB"/>
        </w:rPr>
        <w:drawing>
          <wp:inline distT="0" distB="0" distL="0" distR="0" wp14:anchorId="09A8353C" wp14:editId="7BA755E3">
            <wp:extent cx="5273893" cy="2540000"/>
            <wp:effectExtent l="0" t="0" r="3175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893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lang w:val="en-GB"/>
        </w:rPr>
        <w:lastRenderedPageBreak/>
        <w:drawing>
          <wp:inline distT="0" distB="0" distL="0" distR="0" wp14:anchorId="1B04D32D" wp14:editId="7E66405A">
            <wp:extent cx="5273885" cy="3235960"/>
            <wp:effectExtent l="0" t="0" r="3175" b="254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88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lang w:val="en-GB"/>
        </w:rPr>
        <w:drawing>
          <wp:inline distT="0" distB="0" distL="0" distR="0" wp14:anchorId="7ED43DA3" wp14:editId="74445ABB">
            <wp:extent cx="5274310" cy="2122805"/>
            <wp:effectExtent l="0" t="0" r="2540" b="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7850A" w14:textId="3E3AE5FB" w:rsidR="000F3FD5" w:rsidRDefault="000F3FD5" w:rsidP="000F3FD5">
      <w:pPr>
        <w:pStyle w:val="Heading1"/>
        <w:rPr>
          <w:lang w:val="en-GB"/>
        </w:rPr>
      </w:pPr>
      <w:bookmarkStart w:id="8" w:name="_Toc33814923"/>
      <w:r>
        <w:rPr>
          <w:lang w:val="en-GB"/>
        </w:rPr>
        <w:lastRenderedPageBreak/>
        <w:t>Dialog Map</w:t>
      </w:r>
      <w:bookmarkEnd w:id="8"/>
    </w:p>
    <w:p w14:paraId="7495B342" w14:textId="73664D4B" w:rsidR="00702DE8" w:rsidRPr="00702DE8" w:rsidRDefault="00702DE8" w:rsidP="00702DE8">
      <w:pPr>
        <w:rPr>
          <w:lang w:val="en-GB"/>
        </w:rPr>
      </w:pPr>
      <w:r w:rsidRPr="00702DE8">
        <w:rPr>
          <w:lang w:val="en-GB"/>
        </w:rPr>
        <w:drawing>
          <wp:inline distT="0" distB="0" distL="0" distR="0" wp14:anchorId="36B03A1F" wp14:editId="40C240AA">
            <wp:extent cx="5274310" cy="4822190"/>
            <wp:effectExtent l="0" t="0" r="254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2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53FB3" w14:textId="5E8FD164" w:rsidR="004E49F5" w:rsidRPr="0000458A" w:rsidRDefault="004E49F5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9" w:name="_Toc33814924"/>
      <w:r w:rsidRPr="0000458A">
        <w:rPr>
          <w:rFonts w:cs="Arial"/>
          <w:lang w:val="en-GB"/>
        </w:rPr>
        <w:t>Data Dictionary</w:t>
      </w:r>
      <w:bookmarkEnd w:id="9"/>
    </w:p>
    <w:p w14:paraId="3446CE6A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7"/>
        <w:gridCol w:w="6819"/>
      </w:tblGrid>
      <w:tr w:rsidR="004E49F5" w:rsidRPr="0000458A" w14:paraId="38491E3C" w14:textId="77777777" w:rsidTr="4102EC10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978B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ata Dictionary</w:t>
            </w:r>
          </w:p>
        </w:tc>
      </w:tr>
      <w:tr w:rsidR="004E49F5" w:rsidRPr="0000458A" w14:paraId="7026E0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9B32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Term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A79F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efinition</w:t>
            </w:r>
          </w:p>
        </w:tc>
      </w:tr>
      <w:tr w:rsidR="004E49F5" w:rsidRPr="0000458A" w14:paraId="5451A20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26B6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EEE1D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 Singapore National Parks</w:t>
            </w:r>
          </w:p>
        </w:tc>
      </w:tr>
      <w:tr w:rsidR="004E49F5" w:rsidRPr="0000458A" w14:paraId="7619E43D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0E78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7F778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: includes cycling tracks, footpaths, roads (kml20), step (kml46), boardwalk (77), earth tracks (78), carpark (235) - stopped at 561</w:t>
            </w:r>
          </w:p>
        </w:tc>
      </w:tr>
      <w:tr w:rsidR="004E49F5" w:rsidRPr="0000458A" w14:paraId="5C9C6C3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5E2B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faciliti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71EFC" w14:textId="75131FF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Any facilities within the park’s premise</w:t>
            </w:r>
            <w:r w:rsidR="00C61973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s</w:t>
            </w:r>
          </w:p>
        </w:tc>
      </w:tr>
      <w:tr w:rsidR="004E49F5" w:rsidRPr="0000458A" w14:paraId="179C697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0698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bjects of Interest (OI)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6FC63" w14:textId="6F614676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ny object/facility in the park </w:t>
            </w:r>
            <w:r w:rsidR="006B6420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ecided by the administrator to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attract the interest of its users, such as heritage trees/fitness equipment/barbeque pits</w:t>
            </w:r>
          </w:p>
          <w:p w14:paraId="5F5D55E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1AB47294" w14:textId="37014F2E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The administrators must assign one hashtag to e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ch of 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I on creation</w:t>
            </w:r>
          </w:p>
        </w:tc>
      </w:tr>
      <w:tr w:rsidR="004E49F5" w:rsidRPr="0000458A" w14:paraId="043F658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85C71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Hashtag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3187E" w14:textId="1191E925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how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each Object of Interest’s category</w:t>
            </w:r>
          </w:p>
        </w:tc>
      </w:tr>
      <w:tr w:rsidR="004E49F5" w:rsidRPr="0000458A" w14:paraId="1BCF1EB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6B806" w14:textId="0B4B701B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O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bject of Interest’s Profil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A90B3" w14:textId="79ECFE5B" w:rsidR="00D75A69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olds</w:t>
            </w:r>
          </w:p>
          <w:p w14:paraId="5B6E78B3" w14:textId="356BAA8C" w:rsidR="004E49F5" w:rsidRPr="0000458A" w:rsidRDefault="004E49F5" w:rsidP="00FD3871">
            <w:pPr>
              <w:pStyle w:val="ListParagraph"/>
              <w:numPr>
                <w:ilvl w:val="0"/>
                <w:numId w:val="10"/>
              </w:num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 assigned to the OI</w:t>
            </w:r>
          </w:p>
          <w:p w14:paraId="38193F8C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nique Name of the OI</w:t>
            </w:r>
          </w:p>
          <w:p w14:paraId="3BA7B38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ate Created by Admin</w:t>
            </w:r>
          </w:p>
          <w:p w14:paraId="2B9E26F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cation</w:t>
            </w:r>
          </w:p>
          <w:p w14:paraId="6D48C58A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ploaded Photos</w:t>
            </w:r>
          </w:p>
        </w:tc>
      </w:tr>
      <w:tr w:rsidR="004E49F5" w:rsidRPr="0000458A" w14:paraId="6BEA603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B302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‘Like’ Functio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3D6F6" w14:textId="5B857A4E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 u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ser who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viewing the photos about the OI will be able to ‘like’ the photo</w:t>
            </w:r>
          </w:p>
        </w:tc>
      </w:tr>
      <w:tr w:rsidR="004E49F5" w:rsidRPr="0000458A" w14:paraId="188FF49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A6824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9E34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eople who are using the app</w:t>
            </w:r>
          </w:p>
        </w:tc>
      </w:tr>
      <w:tr w:rsidR="004E49F5" w:rsidRPr="0000458A" w14:paraId="440C0DE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7966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Guest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2D5AC" w14:textId="157BE21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People using the app with restricted functionalities without needing to log in (will not be able to ‘like’/upload photos or </w:t>
            </w:r>
            <w:r w:rsidR="005D3A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ynchroni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their data across devices)</w:t>
            </w:r>
          </w:p>
        </w:tc>
      </w:tr>
      <w:tr w:rsidR="004E49F5" w:rsidRPr="0000458A" w14:paraId="30EFBC4A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7E891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dministrato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E5BAD" w14:textId="6D8BE0C7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with increased permissions</w:t>
            </w:r>
          </w:p>
        </w:tc>
      </w:tr>
      <w:tr w:rsidR="004E49F5" w:rsidRPr="0000458A" w14:paraId="2BCFB374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71E7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80B21" w14:textId="2A3B23E3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ows users to access their unique accounts by entering a username and a password</w:t>
            </w:r>
          </w:p>
        </w:tc>
      </w:tr>
      <w:tr w:rsidR="004E49F5" w:rsidRPr="0000458A" w14:paraId="1F6C127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4210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ged-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44371" w14:textId="7D19F36E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user who has successfully completed their log-in procedure and has access to like, upload, and </w:t>
            </w:r>
            <w:r w:rsidR="00C44A41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mov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hoto permissions</w:t>
            </w:r>
          </w:p>
        </w:tc>
      </w:tr>
      <w:tr w:rsidR="004E49F5" w:rsidRPr="0000458A" w14:paraId="5FCF4F6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DB6A7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4E075" w14:textId="1E35A9D6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d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fault view of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will display:</w:t>
            </w:r>
          </w:p>
          <w:p w14:paraId="16C3E6C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s (shaded in green)</w:t>
            </w:r>
          </w:p>
          <w:p w14:paraId="74787CDC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 Loops (shaded in dark grey)</w:t>
            </w:r>
          </w:p>
          <w:p w14:paraId="4D5B02B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 (shaded in light grey)</w:t>
            </w:r>
          </w:p>
          <w:p w14:paraId="378373C1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arparks (shaded in beige)</w:t>
            </w:r>
          </w:p>
          <w:p w14:paraId="48FC8E1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cons to represent OI</w:t>
            </w:r>
          </w:p>
          <w:p w14:paraId="1BE35C60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52560311" w14:textId="77777777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customise Map View at the Filtering Page</w:t>
            </w:r>
          </w:p>
          <w:p w14:paraId="7C5B90CF" w14:textId="1096A8D1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ach information type will hav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ts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own unique icon and colour</w:t>
            </w:r>
          </w:p>
        </w:tc>
      </w:tr>
      <w:tr w:rsidR="004E49F5" w:rsidRPr="0000458A" w14:paraId="614ADE8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62C8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iltering Pag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6C73D" w14:textId="0BFE2EAC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override the default view of Map View by selecting information to see on the map</w:t>
            </w:r>
          </w:p>
          <w:p w14:paraId="66866E5C" w14:textId="1CF303D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ome examples include:</w:t>
            </w:r>
          </w:p>
          <w:p w14:paraId="4E44B848" w14:textId="7777777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o not display ‘Car Parks’</w:t>
            </w:r>
          </w:p>
          <w:p w14:paraId="374EB38C" w14:textId="37BF3CC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Display ‘BBQ Pits’</w:t>
            </w:r>
          </w:p>
        </w:tc>
      </w:tr>
      <w:tr w:rsidR="004E49F5" w:rsidRPr="0000458A" w14:paraId="6ED8BC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86EC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ist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6A8DB" w14:textId="3C1046A3" w:rsidR="004E49F5" w:rsidRPr="0000458A" w:rsidRDefault="004E49F5" w:rsidP="00CE7740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Users will be able to see </w:t>
            </w:r>
            <w:r w:rsidR="006B637F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all information on the Map View displayed </w:t>
            </w:r>
            <w:r w:rsidR="00CE7740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in a list format,</w:t>
            </w: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 sorted according to distance from the user.</w:t>
            </w:r>
          </w:p>
        </w:tc>
      </w:tr>
      <w:tr w:rsidR="00321AFA" w:rsidRPr="0000458A" w14:paraId="21F4A570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85FA9" w14:textId="75F41F83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18DE2" w14:textId="77777777" w:rsidR="003E0F4C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 connect two different parks</w:t>
            </w:r>
          </w:p>
          <w:p w14:paraId="2FBA87B3" w14:textId="70222E8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There are 30 park connectors total</w:t>
            </w:r>
            <w:r w:rsidR="003E0F4C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n Singapore</w:t>
            </w:r>
          </w:p>
        </w:tc>
      </w:tr>
      <w:tr w:rsidR="00321AFA" w:rsidRPr="0000458A" w14:paraId="4890EA9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F310D" w14:textId="562CAFA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Park trac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9C82B" w14:textId="3D027AAB" w:rsidR="00321AFA" w:rsidRPr="0000458A" w:rsidRDefault="003E0F4C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efer to the regular walking paths within a park</w:t>
            </w:r>
          </w:p>
        </w:tc>
      </w:tr>
      <w:tr w:rsidR="00321AFA" w:rsidRPr="0000458A" w14:paraId="7DB2740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B350E" w14:textId="14A9AA5A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2670" w14:textId="1781FF6E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routes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only 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ark connector tracks</w:t>
            </w:r>
          </w:p>
        </w:tc>
      </w:tr>
      <w:tr w:rsidR="00321AFA" w:rsidRPr="0000458A" w14:paraId="5705DECA" w14:textId="77777777" w:rsidTr="4102EC10">
        <w:trPr>
          <w:trHeight w:val="620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D7FA3" w14:textId="3DFC6C8B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iking/jogg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7226" w14:textId="1F48AE2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hike/jog on both tracks and park connector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</w:t>
            </w:r>
          </w:p>
        </w:tc>
      </w:tr>
      <w:tr w:rsidR="00321AFA" w:rsidRPr="0000458A" w14:paraId="6795D471" w14:textId="77777777" w:rsidTr="4102EC10">
        <w:trPr>
          <w:trHeight w:val="26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761FA" w14:textId="14419827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istanc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FF76E" w14:textId="7ED704EE" w:rsidR="00F35985" w:rsidRPr="0000458A" w:rsidRDefault="00F35985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Users choos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tance from a dropdown menu</w:t>
            </w:r>
            <w:r w:rsidR="00E266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, determining how long the planned route should be</w:t>
            </w:r>
          </w:p>
          <w:p w14:paraId="2B86A5DD" w14:textId="19E528B5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unit of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easur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s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kilometre</w:t>
            </w:r>
          </w:p>
        </w:tc>
      </w:tr>
      <w:tr w:rsidR="00321AFA" w:rsidRPr="0000458A" w14:paraId="4E1EA65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55157" w14:textId="6800525F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commended Rout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F1EBB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system should recommend the three most optimized routes for users to choose from</w:t>
            </w:r>
          </w:p>
          <w:p w14:paraId="611774FD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length of the recommended routes should be within 500m of the distance specified by users</w:t>
            </w:r>
          </w:p>
          <w:p w14:paraId="72D95C76" w14:textId="77777777" w:rsidR="00B42B6B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hiking/jogging activities, the starting point should be the user’s location (assuming the user is already in a park)</w:t>
            </w:r>
          </w:p>
          <w:p w14:paraId="111E2FDB" w14:textId="485AA63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cycling/skating activities, the starting point should lie on a recommended park connector</w:t>
            </w:r>
          </w:p>
        </w:tc>
      </w:tr>
    </w:tbl>
    <w:p w14:paraId="0D640B20" w14:textId="2EEBCACC" w:rsidR="004E54A0" w:rsidRPr="0000458A" w:rsidRDefault="004E54A0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10" w:name="_Toc33814925"/>
      <w:r w:rsidRPr="0000458A">
        <w:rPr>
          <w:rFonts w:cs="Arial"/>
          <w:lang w:val="en-GB"/>
        </w:rPr>
        <w:t xml:space="preserve">UI </w:t>
      </w:r>
      <w:r w:rsidR="004C3DB5" w:rsidRPr="0000458A">
        <w:rPr>
          <w:rFonts w:cs="Arial"/>
          <w:lang w:val="en-GB"/>
        </w:rPr>
        <w:t>Mock-up</w:t>
      </w:r>
      <w:bookmarkEnd w:id="10"/>
    </w:p>
    <w:p w14:paraId="4F89BB6F" w14:textId="69EA62FD" w:rsidR="003F33C5" w:rsidRPr="001B2923" w:rsidRDefault="003F33C5" w:rsidP="003F33C5">
      <w:pPr>
        <w:rPr>
          <w:rFonts w:ascii="Arial" w:hAnsi="Arial" w:cs="Arial"/>
          <w:sz w:val="22"/>
          <w:szCs w:val="22"/>
          <w:lang w:val="en-GB"/>
        </w:rPr>
      </w:pPr>
      <w:r w:rsidRPr="001B2923">
        <w:rPr>
          <w:rFonts w:ascii="Arial" w:hAnsi="Arial" w:cs="Arial"/>
          <w:sz w:val="22"/>
          <w:szCs w:val="22"/>
          <w:lang w:val="en-GB"/>
        </w:rPr>
        <w:t xml:space="preserve">Link to UI </w:t>
      </w:r>
      <w:r w:rsidR="004C3DB5" w:rsidRPr="001B2923">
        <w:rPr>
          <w:rFonts w:ascii="Arial" w:hAnsi="Arial" w:cs="Arial"/>
          <w:sz w:val="22"/>
          <w:szCs w:val="22"/>
          <w:lang w:val="en-GB"/>
        </w:rPr>
        <w:t>Mock-up</w:t>
      </w:r>
      <w:r w:rsidRPr="001B2923">
        <w:rPr>
          <w:rFonts w:ascii="Arial" w:hAnsi="Arial" w:cs="Arial"/>
          <w:sz w:val="22"/>
          <w:szCs w:val="22"/>
          <w:lang w:val="en-GB"/>
        </w:rPr>
        <w:t xml:space="preserve">: </w:t>
      </w:r>
      <w:hyperlink r:id="rId28" w:history="1">
        <w:r w:rsidR="00EE0B29" w:rsidRPr="001B2923">
          <w:rPr>
            <w:rStyle w:val="Hyperlink"/>
            <w:rFonts w:ascii="Arial" w:hAnsi="Arial" w:cs="Arial"/>
            <w:sz w:val="22"/>
            <w:szCs w:val="22"/>
            <w:lang w:val="en-GB"/>
          </w:rPr>
          <w:t>https://xd.adobe.com/view/5814c79d-7a0a-4e48-74d2-066ec8faf77f-2e25/</w:t>
        </w:r>
      </w:hyperlink>
      <w:r w:rsidR="00EE0B29" w:rsidRPr="001B2923">
        <w:rPr>
          <w:rFonts w:ascii="Arial" w:hAnsi="Arial" w:cs="Arial"/>
          <w:sz w:val="22"/>
          <w:szCs w:val="22"/>
          <w:lang w:val="en-GB"/>
        </w:rPr>
        <w:t xml:space="preserve"> </w:t>
      </w:r>
    </w:p>
    <w:sectPr w:rsidR="003F33C5" w:rsidRPr="001B2923" w:rsidSect="00B31C3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4B30"/>
    <w:multiLevelType w:val="hybridMultilevel"/>
    <w:tmpl w:val="6AAE2B24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234BE"/>
    <w:multiLevelType w:val="multilevel"/>
    <w:tmpl w:val="11FC3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D3872"/>
    <w:multiLevelType w:val="hybridMultilevel"/>
    <w:tmpl w:val="4218EDD0"/>
    <w:lvl w:ilvl="0" w:tplc="64322A9C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2C5FAD"/>
    <w:multiLevelType w:val="multilevel"/>
    <w:tmpl w:val="71A09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802441"/>
    <w:multiLevelType w:val="hybridMultilevel"/>
    <w:tmpl w:val="321A57A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84652"/>
    <w:multiLevelType w:val="hybridMultilevel"/>
    <w:tmpl w:val="DF3C801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AD31C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2856E9"/>
    <w:multiLevelType w:val="hybridMultilevel"/>
    <w:tmpl w:val="1A42AE9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EA07F2"/>
    <w:multiLevelType w:val="hybridMultilevel"/>
    <w:tmpl w:val="1876DCCA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D149A7"/>
    <w:multiLevelType w:val="hybridMultilevel"/>
    <w:tmpl w:val="ADDECDA0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0F34FC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461F89"/>
    <w:multiLevelType w:val="hybridMultilevel"/>
    <w:tmpl w:val="B92A1180"/>
    <w:lvl w:ilvl="0" w:tplc="08D8A5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E059B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353516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8F252D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83281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B029F5"/>
    <w:multiLevelType w:val="multilevel"/>
    <w:tmpl w:val="A6546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1F799A"/>
    <w:multiLevelType w:val="hybridMultilevel"/>
    <w:tmpl w:val="E60CF72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D1DE2"/>
    <w:multiLevelType w:val="hybridMultilevel"/>
    <w:tmpl w:val="4C06EE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656B34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C3B3B"/>
    <w:multiLevelType w:val="multilevel"/>
    <w:tmpl w:val="FE629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2334ED"/>
    <w:multiLevelType w:val="hybridMultilevel"/>
    <w:tmpl w:val="51802D2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4573E"/>
    <w:multiLevelType w:val="hybridMultilevel"/>
    <w:tmpl w:val="73A28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250F8"/>
    <w:multiLevelType w:val="hybridMultilevel"/>
    <w:tmpl w:val="8788EDB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70564D"/>
    <w:multiLevelType w:val="hybridMultilevel"/>
    <w:tmpl w:val="37C4C36E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343963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62932C8"/>
    <w:multiLevelType w:val="multilevel"/>
    <w:tmpl w:val="E1809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266E8B"/>
    <w:multiLevelType w:val="hybridMultilevel"/>
    <w:tmpl w:val="240E78D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617D17"/>
    <w:multiLevelType w:val="multilevel"/>
    <w:tmpl w:val="3DCA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F2657D"/>
    <w:multiLevelType w:val="hybridMultilevel"/>
    <w:tmpl w:val="89889CD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035BFE"/>
    <w:multiLevelType w:val="hybridMultilevel"/>
    <w:tmpl w:val="C64E5190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B41A0"/>
    <w:multiLevelType w:val="hybridMultilevel"/>
    <w:tmpl w:val="94C0247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22CA7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966F67"/>
    <w:multiLevelType w:val="multilevel"/>
    <w:tmpl w:val="3A2C0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7C407CE"/>
    <w:multiLevelType w:val="hybridMultilevel"/>
    <w:tmpl w:val="DA36E64E"/>
    <w:lvl w:ilvl="0" w:tplc="0A46640E">
      <w:start w:val="1"/>
      <w:numFmt w:val="decimal"/>
      <w:pStyle w:val="Heading1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2B77D9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7C629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1F51DCF"/>
    <w:multiLevelType w:val="hybridMultilevel"/>
    <w:tmpl w:val="90FEE09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4024464"/>
    <w:multiLevelType w:val="hybridMultilevel"/>
    <w:tmpl w:val="397C9A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5403CA"/>
    <w:multiLevelType w:val="hybridMultilevel"/>
    <w:tmpl w:val="4D96D7B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D538F"/>
    <w:multiLevelType w:val="hybridMultilevel"/>
    <w:tmpl w:val="B838E76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718180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7E6005C"/>
    <w:multiLevelType w:val="hybridMultilevel"/>
    <w:tmpl w:val="13888E1C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6622C8"/>
    <w:multiLevelType w:val="hybridMultilevel"/>
    <w:tmpl w:val="0A74629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E05CD9"/>
    <w:multiLevelType w:val="multilevel"/>
    <w:tmpl w:val="97841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25"/>
  </w:num>
  <w:num w:numId="3">
    <w:abstractNumId w:val="44"/>
  </w:num>
  <w:num w:numId="4">
    <w:abstractNumId w:val="16"/>
  </w:num>
  <w:num w:numId="5">
    <w:abstractNumId w:val="3"/>
  </w:num>
  <w:num w:numId="6">
    <w:abstractNumId w:val="1"/>
  </w:num>
  <w:num w:numId="7">
    <w:abstractNumId w:val="20"/>
  </w:num>
  <w:num w:numId="8">
    <w:abstractNumId w:val="28"/>
  </w:num>
  <w:num w:numId="9">
    <w:abstractNumId w:val="26"/>
  </w:num>
  <w:num w:numId="10">
    <w:abstractNumId w:val="18"/>
  </w:num>
  <w:num w:numId="11">
    <w:abstractNumId w:val="34"/>
  </w:num>
  <w:num w:numId="12">
    <w:abstractNumId w:val="10"/>
  </w:num>
  <w:num w:numId="13">
    <w:abstractNumId w:val="4"/>
  </w:num>
  <w:num w:numId="14">
    <w:abstractNumId w:val="5"/>
  </w:num>
  <w:num w:numId="15">
    <w:abstractNumId w:val="27"/>
  </w:num>
  <w:num w:numId="16">
    <w:abstractNumId w:val="42"/>
  </w:num>
  <w:num w:numId="17">
    <w:abstractNumId w:val="8"/>
  </w:num>
  <w:num w:numId="18">
    <w:abstractNumId w:val="40"/>
  </w:num>
  <w:num w:numId="19">
    <w:abstractNumId w:val="24"/>
  </w:num>
  <w:num w:numId="20">
    <w:abstractNumId w:val="0"/>
  </w:num>
  <w:num w:numId="21">
    <w:abstractNumId w:val="37"/>
  </w:num>
  <w:num w:numId="22">
    <w:abstractNumId w:val="9"/>
  </w:num>
  <w:num w:numId="23">
    <w:abstractNumId w:val="33"/>
  </w:num>
  <w:num w:numId="24">
    <w:abstractNumId w:val="6"/>
  </w:num>
  <w:num w:numId="25">
    <w:abstractNumId w:val="13"/>
  </w:num>
  <w:num w:numId="26">
    <w:abstractNumId w:val="7"/>
  </w:num>
  <w:num w:numId="27">
    <w:abstractNumId w:val="21"/>
  </w:num>
  <w:num w:numId="28">
    <w:abstractNumId w:val="11"/>
  </w:num>
  <w:num w:numId="29">
    <w:abstractNumId w:val="23"/>
  </w:num>
  <w:num w:numId="30">
    <w:abstractNumId w:val="17"/>
  </w:num>
  <w:num w:numId="31">
    <w:abstractNumId w:val="31"/>
  </w:num>
  <w:num w:numId="32">
    <w:abstractNumId w:val="43"/>
  </w:num>
  <w:num w:numId="33">
    <w:abstractNumId w:val="29"/>
  </w:num>
  <w:num w:numId="34">
    <w:abstractNumId w:val="30"/>
  </w:num>
  <w:num w:numId="35">
    <w:abstractNumId w:val="12"/>
  </w:num>
  <w:num w:numId="36">
    <w:abstractNumId w:val="36"/>
  </w:num>
  <w:num w:numId="37">
    <w:abstractNumId w:val="2"/>
  </w:num>
  <w:num w:numId="38">
    <w:abstractNumId w:val="38"/>
  </w:num>
  <w:num w:numId="39">
    <w:abstractNumId w:val="14"/>
  </w:num>
  <w:num w:numId="40">
    <w:abstractNumId w:val="41"/>
  </w:num>
  <w:num w:numId="41">
    <w:abstractNumId w:val="35"/>
  </w:num>
  <w:num w:numId="42">
    <w:abstractNumId w:val="39"/>
  </w:num>
  <w:num w:numId="43">
    <w:abstractNumId w:val="19"/>
  </w:num>
  <w:num w:numId="44">
    <w:abstractNumId w:val="32"/>
  </w:num>
  <w:num w:numId="45">
    <w:abstractNumId w:val="1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szQ2ADHMTI0NlXSUglOLizPz80AKzGoBn6oG8SwAAAA="/>
  </w:docVars>
  <w:rsids>
    <w:rsidRoot w:val="00110FF9"/>
    <w:rsid w:val="0000458A"/>
    <w:rsid w:val="00022DEE"/>
    <w:rsid w:val="00026544"/>
    <w:rsid w:val="0004270D"/>
    <w:rsid w:val="00042801"/>
    <w:rsid w:val="000707DA"/>
    <w:rsid w:val="00080E38"/>
    <w:rsid w:val="00085A20"/>
    <w:rsid w:val="000A2878"/>
    <w:rsid w:val="000A5FEE"/>
    <w:rsid w:val="000D7D20"/>
    <w:rsid w:val="000E691B"/>
    <w:rsid w:val="000F0FD4"/>
    <w:rsid w:val="000F2045"/>
    <w:rsid w:val="000F3FD5"/>
    <w:rsid w:val="00110FF9"/>
    <w:rsid w:val="00121394"/>
    <w:rsid w:val="00150235"/>
    <w:rsid w:val="0017341F"/>
    <w:rsid w:val="0017726A"/>
    <w:rsid w:val="0018250A"/>
    <w:rsid w:val="00182C6D"/>
    <w:rsid w:val="00194370"/>
    <w:rsid w:val="001B2923"/>
    <w:rsid w:val="001B455E"/>
    <w:rsid w:val="001E1843"/>
    <w:rsid w:val="001F5AFD"/>
    <w:rsid w:val="002020E5"/>
    <w:rsid w:val="00214855"/>
    <w:rsid w:val="00227AA6"/>
    <w:rsid w:val="00247A0D"/>
    <w:rsid w:val="00251BBB"/>
    <w:rsid w:val="0027167C"/>
    <w:rsid w:val="00284BB9"/>
    <w:rsid w:val="00294697"/>
    <w:rsid w:val="002A3A3D"/>
    <w:rsid w:val="002F4815"/>
    <w:rsid w:val="00321AFA"/>
    <w:rsid w:val="00323004"/>
    <w:rsid w:val="0035619A"/>
    <w:rsid w:val="00375EB3"/>
    <w:rsid w:val="003831BD"/>
    <w:rsid w:val="00390C1F"/>
    <w:rsid w:val="0039456B"/>
    <w:rsid w:val="003E0F4C"/>
    <w:rsid w:val="003F0956"/>
    <w:rsid w:val="003F33C5"/>
    <w:rsid w:val="004102D4"/>
    <w:rsid w:val="0041539A"/>
    <w:rsid w:val="004252C3"/>
    <w:rsid w:val="004266F2"/>
    <w:rsid w:val="00432AC0"/>
    <w:rsid w:val="0043595E"/>
    <w:rsid w:val="0044099F"/>
    <w:rsid w:val="00454C30"/>
    <w:rsid w:val="004A36B4"/>
    <w:rsid w:val="004A6470"/>
    <w:rsid w:val="004B0151"/>
    <w:rsid w:val="004B088E"/>
    <w:rsid w:val="004B2637"/>
    <w:rsid w:val="004B593A"/>
    <w:rsid w:val="004C3DB5"/>
    <w:rsid w:val="004D797D"/>
    <w:rsid w:val="004E1A89"/>
    <w:rsid w:val="004E49F5"/>
    <w:rsid w:val="004E54A0"/>
    <w:rsid w:val="005272B2"/>
    <w:rsid w:val="00540180"/>
    <w:rsid w:val="005427B7"/>
    <w:rsid w:val="00543A8F"/>
    <w:rsid w:val="005531D4"/>
    <w:rsid w:val="00565930"/>
    <w:rsid w:val="0057510C"/>
    <w:rsid w:val="0058749C"/>
    <w:rsid w:val="00587597"/>
    <w:rsid w:val="005A0247"/>
    <w:rsid w:val="005D3847"/>
    <w:rsid w:val="005D3A6F"/>
    <w:rsid w:val="00611925"/>
    <w:rsid w:val="006143A4"/>
    <w:rsid w:val="0062248D"/>
    <w:rsid w:val="00630A9E"/>
    <w:rsid w:val="00635720"/>
    <w:rsid w:val="00654136"/>
    <w:rsid w:val="006868B9"/>
    <w:rsid w:val="00691DC3"/>
    <w:rsid w:val="006B21A3"/>
    <w:rsid w:val="006B637F"/>
    <w:rsid w:val="006B6420"/>
    <w:rsid w:val="006C2819"/>
    <w:rsid w:val="006C642E"/>
    <w:rsid w:val="006E16E2"/>
    <w:rsid w:val="006F75DB"/>
    <w:rsid w:val="00702DE8"/>
    <w:rsid w:val="00713CAE"/>
    <w:rsid w:val="0072002E"/>
    <w:rsid w:val="00727A76"/>
    <w:rsid w:val="0073557B"/>
    <w:rsid w:val="00776937"/>
    <w:rsid w:val="0078335A"/>
    <w:rsid w:val="00797860"/>
    <w:rsid w:val="007A1032"/>
    <w:rsid w:val="007C7378"/>
    <w:rsid w:val="007D7CBF"/>
    <w:rsid w:val="007F6EE1"/>
    <w:rsid w:val="00817D3D"/>
    <w:rsid w:val="00830BA0"/>
    <w:rsid w:val="00837DE0"/>
    <w:rsid w:val="008620EF"/>
    <w:rsid w:val="00874DD3"/>
    <w:rsid w:val="008B13BF"/>
    <w:rsid w:val="008C2E3D"/>
    <w:rsid w:val="008C5890"/>
    <w:rsid w:val="008D7235"/>
    <w:rsid w:val="008E7761"/>
    <w:rsid w:val="00901BFB"/>
    <w:rsid w:val="00901F60"/>
    <w:rsid w:val="00914E37"/>
    <w:rsid w:val="00927A6F"/>
    <w:rsid w:val="00947499"/>
    <w:rsid w:val="009574C2"/>
    <w:rsid w:val="009858F7"/>
    <w:rsid w:val="009B21D8"/>
    <w:rsid w:val="009B270F"/>
    <w:rsid w:val="009B3523"/>
    <w:rsid w:val="009B46AB"/>
    <w:rsid w:val="009C64F5"/>
    <w:rsid w:val="009E0799"/>
    <w:rsid w:val="009E5510"/>
    <w:rsid w:val="009F36B3"/>
    <w:rsid w:val="00A0418E"/>
    <w:rsid w:val="00A135CD"/>
    <w:rsid w:val="00A23846"/>
    <w:rsid w:val="00A36D92"/>
    <w:rsid w:val="00A47EE3"/>
    <w:rsid w:val="00A7169B"/>
    <w:rsid w:val="00AA72DB"/>
    <w:rsid w:val="00AB7498"/>
    <w:rsid w:val="00AD743F"/>
    <w:rsid w:val="00AE3659"/>
    <w:rsid w:val="00AE6F97"/>
    <w:rsid w:val="00AF03E7"/>
    <w:rsid w:val="00AF356A"/>
    <w:rsid w:val="00AF4A1A"/>
    <w:rsid w:val="00B061CB"/>
    <w:rsid w:val="00B10596"/>
    <w:rsid w:val="00B16DFF"/>
    <w:rsid w:val="00B31C36"/>
    <w:rsid w:val="00B32F95"/>
    <w:rsid w:val="00B3619F"/>
    <w:rsid w:val="00B371DB"/>
    <w:rsid w:val="00B41D90"/>
    <w:rsid w:val="00B42B6B"/>
    <w:rsid w:val="00B51F6D"/>
    <w:rsid w:val="00B57A89"/>
    <w:rsid w:val="00B90DAB"/>
    <w:rsid w:val="00B926EC"/>
    <w:rsid w:val="00B95789"/>
    <w:rsid w:val="00BB0421"/>
    <w:rsid w:val="00BB325C"/>
    <w:rsid w:val="00BD483C"/>
    <w:rsid w:val="00BE7267"/>
    <w:rsid w:val="00C0448D"/>
    <w:rsid w:val="00C1320D"/>
    <w:rsid w:val="00C2611C"/>
    <w:rsid w:val="00C330AB"/>
    <w:rsid w:val="00C3522E"/>
    <w:rsid w:val="00C41EBC"/>
    <w:rsid w:val="00C44A41"/>
    <w:rsid w:val="00C46021"/>
    <w:rsid w:val="00C61973"/>
    <w:rsid w:val="00C75CBD"/>
    <w:rsid w:val="00C95EFF"/>
    <w:rsid w:val="00CA56F7"/>
    <w:rsid w:val="00CB13B8"/>
    <w:rsid w:val="00CB649B"/>
    <w:rsid w:val="00CC1C26"/>
    <w:rsid w:val="00CC30D0"/>
    <w:rsid w:val="00CD03EC"/>
    <w:rsid w:val="00CD3334"/>
    <w:rsid w:val="00CE372F"/>
    <w:rsid w:val="00CE7740"/>
    <w:rsid w:val="00D1103C"/>
    <w:rsid w:val="00D15ECD"/>
    <w:rsid w:val="00D24FEA"/>
    <w:rsid w:val="00D34CE1"/>
    <w:rsid w:val="00D36AD9"/>
    <w:rsid w:val="00D43D2B"/>
    <w:rsid w:val="00D646C9"/>
    <w:rsid w:val="00D75A69"/>
    <w:rsid w:val="00D75FF2"/>
    <w:rsid w:val="00D91452"/>
    <w:rsid w:val="00DA7187"/>
    <w:rsid w:val="00DB49FA"/>
    <w:rsid w:val="00DD52C3"/>
    <w:rsid w:val="00DF400B"/>
    <w:rsid w:val="00DF7276"/>
    <w:rsid w:val="00E155AA"/>
    <w:rsid w:val="00E24147"/>
    <w:rsid w:val="00E2666F"/>
    <w:rsid w:val="00E27B26"/>
    <w:rsid w:val="00E76C8E"/>
    <w:rsid w:val="00E80579"/>
    <w:rsid w:val="00EA2FF2"/>
    <w:rsid w:val="00EC1039"/>
    <w:rsid w:val="00EC16B8"/>
    <w:rsid w:val="00EE0B29"/>
    <w:rsid w:val="00EE5D12"/>
    <w:rsid w:val="00F032F2"/>
    <w:rsid w:val="00F22753"/>
    <w:rsid w:val="00F24CCA"/>
    <w:rsid w:val="00F34409"/>
    <w:rsid w:val="00F35985"/>
    <w:rsid w:val="00F4707B"/>
    <w:rsid w:val="00F604DB"/>
    <w:rsid w:val="00F7654E"/>
    <w:rsid w:val="00F777EE"/>
    <w:rsid w:val="00F86FCE"/>
    <w:rsid w:val="00FD3871"/>
    <w:rsid w:val="00FF4A82"/>
    <w:rsid w:val="00FF7061"/>
    <w:rsid w:val="1678E428"/>
    <w:rsid w:val="1C12E316"/>
    <w:rsid w:val="4102EC10"/>
    <w:rsid w:val="561B21C6"/>
    <w:rsid w:val="63B0FD52"/>
    <w:rsid w:val="79F7B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D3B63"/>
  <w15:chartTrackingRefBased/>
  <w15:docId w15:val="{FEB7B8DB-81F8-47E9-AD13-1625DAA5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FF9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3FD5"/>
    <w:pPr>
      <w:keepNext/>
      <w:keepLines/>
      <w:numPr>
        <w:numId w:val="11"/>
      </w:numPr>
      <w:spacing w:before="240" w:after="0"/>
      <w:outlineLvl w:val="0"/>
    </w:pPr>
    <w:rPr>
      <w:rFonts w:ascii="Arial" w:eastAsiaTheme="majorEastAsia" w:hAnsi="Arial" w:cstheme="majorBidi"/>
      <w:b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FF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0FF9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F3FD5"/>
    <w:rPr>
      <w:rFonts w:ascii="Arial" w:eastAsiaTheme="majorEastAsia" w:hAnsi="Arial" w:cstheme="majorBidi"/>
      <w:b/>
      <w:sz w:val="32"/>
      <w:szCs w:val="32"/>
      <w:u w:val="single"/>
    </w:rPr>
  </w:style>
  <w:style w:type="character" w:styleId="Hyperlink">
    <w:name w:val="Hyperlink"/>
    <w:basedOn w:val="DefaultParagraphFont"/>
    <w:uiPriority w:val="99"/>
    <w:unhideWhenUsed/>
    <w:rsid w:val="00EE0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B29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F4A1A"/>
    <w:pPr>
      <w:spacing w:line="259" w:lineRule="auto"/>
      <w:outlineLvl w:val="9"/>
    </w:pPr>
    <w:rPr>
      <w:b w:val="0"/>
      <w:color w:val="365F91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AF4A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svg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image" Target="media/image12.svg"/><Relationship Id="rId25" Type="http://schemas.openxmlformats.org/officeDocument/2006/relationships/image" Target="media/image20.sv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svg"/><Relationship Id="rId23" Type="http://schemas.openxmlformats.org/officeDocument/2006/relationships/image" Target="media/image18.svg"/><Relationship Id="rId28" Type="http://schemas.openxmlformats.org/officeDocument/2006/relationships/hyperlink" Target="https://xd.adobe.com/view/5814c79d-7a0a-4e48-74d2-066ec8faf77f-2e25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svg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sv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3CCE3A-5B8E-47DE-A417-6C23FADA1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2777</Words>
  <Characters>15831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SHEN GUANGXU#</dc:creator>
  <cp:keywords/>
  <dc:description/>
  <cp:lastModifiedBy>#CHOONG HAN YI#</cp:lastModifiedBy>
  <cp:revision>5</cp:revision>
  <dcterms:created xsi:type="dcterms:W3CDTF">2020-02-28T12:15:00Z</dcterms:created>
  <dcterms:modified xsi:type="dcterms:W3CDTF">2020-02-28T12:42:00Z</dcterms:modified>
</cp:coreProperties>
</file>